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04EB2" w14:textId="57F73869" w:rsidR="002B2D1F" w:rsidRPr="00F466EE" w:rsidRDefault="00380232" w:rsidP="002B2D1F">
      <w:pPr>
        <w:spacing w:after="60" w:line="240" w:lineRule="auto"/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F466EE">
        <w:rPr>
          <w:rFonts w:ascii="Times New Roman" w:hAnsi="Times New Roman" w:cs="Times New Roman"/>
          <w:lang w:val="en-US"/>
        </w:rPr>
        <w:t>Supplementary</w:t>
      </w:r>
      <w:r w:rsidR="002B2D1F" w:rsidRPr="00F466EE">
        <w:rPr>
          <w:rFonts w:ascii="Times New Roman" w:hAnsi="Times New Roman" w:cs="Times New Roman"/>
          <w:lang w:val="en-US"/>
        </w:rPr>
        <w:t xml:space="preserve"> File 3</w:t>
      </w:r>
    </w:p>
    <w:p w14:paraId="2367BC70" w14:textId="77777777" w:rsidR="002B2D1F" w:rsidRPr="00F466EE" w:rsidRDefault="002B2D1F" w:rsidP="002B2D1F">
      <w:pPr>
        <w:spacing w:after="60"/>
        <w:rPr>
          <w:rFonts w:ascii="Times New Roman" w:hAnsi="Times New Roman" w:cs="Times New Roman"/>
        </w:rPr>
      </w:pPr>
      <w:r w:rsidRPr="00F466EE">
        <w:rPr>
          <w:rFonts w:ascii="Times New Roman" w:hAnsi="Times New Roman" w:cs="Times New Roman"/>
          <w:b/>
          <w:bCs/>
        </w:rPr>
        <w:t xml:space="preserve">Linking behaviour change techniques (BCTs) (n=35 unique*) identified across meal kit subscription services (MKSSs) (n=9) to Theoretical Domains Framework (TDF) and COM-B model.  </w:t>
      </w:r>
    </w:p>
    <w:tbl>
      <w:tblPr>
        <w:tblStyle w:val="TableGrid"/>
        <w:tblW w:w="15027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688"/>
        <w:gridCol w:w="4247"/>
        <w:gridCol w:w="567"/>
        <w:gridCol w:w="10"/>
        <w:gridCol w:w="578"/>
        <w:gridCol w:w="578"/>
        <w:gridCol w:w="577"/>
        <w:gridCol w:w="105"/>
        <w:gridCol w:w="473"/>
        <w:gridCol w:w="235"/>
        <w:gridCol w:w="343"/>
        <w:gridCol w:w="366"/>
        <w:gridCol w:w="212"/>
        <w:gridCol w:w="577"/>
        <w:gridCol w:w="578"/>
        <w:gridCol w:w="578"/>
        <w:gridCol w:w="577"/>
        <w:gridCol w:w="578"/>
        <w:gridCol w:w="22"/>
        <w:gridCol w:w="556"/>
        <w:gridCol w:w="582"/>
      </w:tblGrid>
      <w:tr w:rsidR="002B2D1F" w:rsidRPr="00F466EE" w14:paraId="0027F88E" w14:textId="77777777" w:rsidTr="00877AFF">
        <w:trPr>
          <w:trHeight w:val="253"/>
        </w:trPr>
        <w:tc>
          <w:tcPr>
            <w:tcW w:w="6939" w:type="dxa"/>
            <w:gridSpan w:val="2"/>
            <w:tcBorders>
              <w:right w:val="single" w:sz="18" w:space="0" w:color="auto"/>
            </w:tcBorders>
          </w:tcPr>
          <w:p w14:paraId="5DB4C9E3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15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BB1E1F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apability</w:t>
            </w:r>
          </w:p>
        </w:tc>
        <w:tc>
          <w:tcPr>
            <w:tcW w:w="1417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2363B5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pportunity</w:t>
            </w:r>
          </w:p>
        </w:tc>
        <w:tc>
          <w:tcPr>
            <w:tcW w:w="4256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58F291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otivation</w:t>
            </w:r>
          </w:p>
        </w:tc>
      </w:tr>
      <w:tr w:rsidR="002B2D1F" w:rsidRPr="00F466EE" w14:paraId="6325D89A" w14:textId="77777777" w:rsidTr="00877AFF">
        <w:tc>
          <w:tcPr>
            <w:tcW w:w="6939" w:type="dxa"/>
            <w:gridSpan w:val="2"/>
            <w:tcBorders>
              <w:bottom w:val="single" w:sz="18" w:space="0" w:color="auto"/>
              <w:right w:val="single" w:sz="18" w:space="0" w:color="auto"/>
            </w:tcBorders>
          </w:tcPr>
          <w:p w14:paraId="1876FE9C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81261C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>Phys-</w:t>
            </w:r>
            <w:proofErr w:type="spellStart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>ical</w:t>
            </w:r>
            <w:proofErr w:type="spellEnd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848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43E76A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Psychological </w:t>
            </w:r>
          </w:p>
        </w:tc>
        <w:tc>
          <w:tcPr>
            <w:tcW w:w="70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B5AC2C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Social </w:t>
            </w:r>
          </w:p>
        </w:tc>
        <w:tc>
          <w:tcPr>
            <w:tcW w:w="709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3EF2B8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>Physi-cal</w:t>
            </w:r>
            <w:proofErr w:type="spellEnd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3122" w:type="dxa"/>
            <w:gridSpan w:val="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965AEB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Reflective </w:t>
            </w:r>
          </w:p>
        </w:tc>
        <w:tc>
          <w:tcPr>
            <w:tcW w:w="113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CEC5FD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Automatic </w:t>
            </w:r>
          </w:p>
        </w:tc>
      </w:tr>
      <w:tr w:rsidR="002B2D1F" w:rsidRPr="00F466EE" w14:paraId="5FEB1B6C" w14:textId="77777777" w:rsidTr="00877AFF">
        <w:tc>
          <w:tcPr>
            <w:tcW w:w="6939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DF384CE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088" w:type="dxa"/>
            <w:gridSpan w:val="1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23AAC2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DF Domains</w:t>
            </w: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  <w:t>2</w:t>
            </w:r>
          </w:p>
        </w:tc>
      </w:tr>
      <w:tr w:rsidR="002B2D1F" w:rsidRPr="00F466EE" w14:paraId="6A76B678" w14:textId="77777777" w:rsidTr="00877AFF">
        <w:trPr>
          <w:cantSplit/>
          <w:trHeight w:val="1416"/>
        </w:trPr>
        <w:tc>
          <w:tcPr>
            <w:tcW w:w="26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14:paraId="5987F478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BCTs identified in MKSS components / features </w:t>
            </w:r>
          </w:p>
        </w:tc>
        <w:tc>
          <w:tcPr>
            <w:tcW w:w="4249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FBA918F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xt description of the MKSS features</w:t>
            </w:r>
          </w:p>
        </w:tc>
        <w:tc>
          <w:tcPr>
            <w:tcW w:w="577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436EFF5A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Skills </w:t>
            </w:r>
          </w:p>
        </w:tc>
        <w:tc>
          <w:tcPr>
            <w:tcW w:w="57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textDirection w:val="tbRl"/>
            <w:vAlign w:val="center"/>
          </w:tcPr>
          <w:p w14:paraId="144708D3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Knowledge</w:t>
            </w:r>
          </w:p>
        </w:tc>
        <w:tc>
          <w:tcPr>
            <w:tcW w:w="57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textDirection w:val="tbRl"/>
            <w:vAlign w:val="center"/>
          </w:tcPr>
          <w:p w14:paraId="042A3410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Memory, attention and decision processes </w:t>
            </w:r>
          </w:p>
        </w:tc>
        <w:tc>
          <w:tcPr>
            <w:tcW w:w="577" w:type="dxa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621C0022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Behavioural regulation</w:t>
            </w:r>
          </w:p>
        </w:tc>
        <w:tc>
          <w:tcPr>
            <w:tcW w:w="57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673E0CA3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Social influences</w:t>
            </w:r>
          </w:p>
        </w:tc>
        <w:tc>
          <w:tcPr>
            <w:tcW w:w="577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5277C5D2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Environmental context and resources</w:t>
            </w:r>
          </w:p>
        </w:tc>
        <w:tc>
          <w:tcPr>
            <w:tcW w:w="57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textDirection w:val="tbRl"/>
          </w:tcPr>
          <w:p w14:paraId="57ECE5C0" w14:textId="77777777" w:rsidR="002B2D1F" w:rsidRPr="00F466EE" w:rsidRDefault="002B2D1F" w:rsidP="00877AFF">
            <w:pPr>
              <w:ind w:left="57" w:right="57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Professional/social role and identity</w:t>
            </w:r>
          </w:p>
        </w:tc>
        <w:tc>
          <w:tcPr>
            <w:tcW w:w="577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3636D622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Beliefs about capabilities</w:t>
            </w:r>
          </w:p>
        </w:tc>
        <w:tc>
          <w:tcPr>
            <w:tcW w:w="577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70C1B8F4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Optimism </w:t>
            </w:r>
          </w:p>
        </w:tc>
        <w:tc>
          <w:tcPr>
            <w:tcW w:w="578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52E16A57" w14:textId="77777777" w:rsidR="002B2D1F" w:rsidRPr="00F466EE" w:rsidRDefault="002B2D1F" w:rsidP="00877AFF">
            <w:pPr>
              <w:ind w:left="57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Beliefs about consequences </w:t>
            </w:r>
          </w:p>
        </w:tc>
        <w:tc>
          <w:tcPr>
            <w:tcW w:w="577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2CB975A1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Intentions</w:t>
            </w:r>
          </w:p>
        </w:tc>
        <w:tc>
          <w:tcPr>
            <w:tcW w:w="578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</w:tcPr>
          <w:p w14:paraId="61E27C26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Goals</w:t>
            </w:r>
          </w:p>
        </w:tc>
        <w:tc>
          <w:tcPr>
            <w:tcW w:w="577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textDirection w:val="tbRl"/>
          </w:tcPr>
          <w:p w14:paraId="48C1B5C4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Reinforcement</w:t>
            </w:r>
          </w:p>
        </w:tc>
        <w:tc>
          <w:tcPr>
            <w:tcW w:w="582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</w:tcPr>
          <w:p w14:paraId="4A66F2A0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Emotion</w:t>
            </w:r>
          </w:p>
        </w:tc>
      </w:tr>
      <w:tr w:rsidR="002B2D1F" w:rsidRPr="00F466EE" w14:paraId="0BAD9527" w14:textId="77777777" w:rsidTr="00877AFF">
        <w:tc>
          <w:tcPr>
            <w:tcW w:w="6939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67430B55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MKSS - Subscription and meal planning features </w:t>
            </w:r>
            <w:r w:rsidRPr="00F466E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n=12 BCTs)</w:t>
            </w:r>
          </w:p>
        </w:tc>
        <w:tc>
          <w:tcPr>
            <w:tcW w:w="8088" w:type="dxa"/>
            <w:gridSpan w:val="19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14:paraId="1216B1BF" w14:textId="77777777" w:rsidR="002B2D1F" w:rsidRPr="00F466EE" w:rsidRDefault="002B2D1F" w:rsidP="00877AFF">
            <w:pPr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67FCA53E" w14:textId="77777777" w:rsidTr="00877AFF">
        <w:tc>
          <w:tcPr>
            <w:tcW w:w="2690" w:type="dxa"/>
            <w:tcBorders>
              <w:top w:val="single" w:sz="4" w:space="0" w:color="auto"/>
              <w:left w:val="single" w:sz="18" w:space="0" w:color="auto"/>
            </w:tcBorders>
          </w:tcPr>
          <w:p w14:paraId="1D3FA574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1.1 Goal setting (behaviour) </w:t>
            </w:r>
          </w:p>
        </w:tc>
        <w:tc>
          <w:tcPr>
            <w:tcW w:w="4249" w:type="dxa"/>
            <w:vMerge w:val="restart"/>
            <w:tcBorders>
              <w:top w:val="single" w:sz="4" w:space="0" w:color="auto"/>
              <w:right w:val="single" w:sz="18" w:space="0" w:color="auto"/>
            </w:tcBorders>
          </w:tcPr>
          <w:p w14:paraId="2DBB1408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Subscription service enters users into a written agreement (financial commitment). Meal planning and recipe selection features promote planning of weekly/fortnightly meals at least one week in advance. Email and/or text message sent in advance as a prompt/cue. Automatic pre-selection of meals. Subscription perks for referrals (i.e. s</w:t>
            </w:r>
            <w:r w:rsidRPr="00F466E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nd a free box to family/friends.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CFC35E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AD6F5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95E0F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AE4DED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944C56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E55EA3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71072C1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B33BF7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45AA0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A9887F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</w:tcPr>
          <w:p w14:paraId="58A3E14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78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</w:tcPr>
          <w:p w14:paraId="2206012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5B676DB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9E8EDE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0EC3FEDA" w14:textId="77777777" w:rsidTr="00877AFF">
        <w:tc>
          <w:tcPr>
            <w:tcW w:w="2690" w:type="dxa"/>
            <w:tcBorders>
              <w:top w:val="single" w:sz="4" w:space="0" w:color="auto"/>
              <w:left w:val="single" w:sz="18" w:space="0" w:color="auto"/>
            </w:tcBorders>
          </w:tcPr>
          <w:p w14:paraId="625C16EF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1.4 Action planning </w:t>
            </w:r>
          </w:p>
        </w:tc>
        <w:tc>
          <w:tcPr>
            <w:tcW w:w="4249" w:type="dxa"/>
            <w:vMerge/>
          </w:tcPr>
          <w:p w14:paraId="01E8BFBF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910AB9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93E2A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6BEC6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257FD8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4A54DE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A9688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221D1C2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1CDD4B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066546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C20C0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F53487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9110A9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1DCF8C7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E4C437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0F9D8F7C" w14:textId="77777777" w:rsidTr="00877AFF">
        <w:tc>
          <w:tcPr>
            <w:tcW w:w="2690" w:type="dxa"/>
            <w:tcBorders>
              <w:top w:val="single" w:sz="4" w:space="0" w:color="auto"/>
              <w:left w:val="single" w:sz="18" w:space="0" w:color="auto"/>
            </w:tcBorders>
          </w:tcPr>
          <w:p w14:paraId="10149889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1.8 Behavioural contract</w:t>
            </w:r>
          </w:p>
        </w:tc>
        <w:tc>
          <w:tcPr>
            <w:tcW w:w="4249" w:type="dxa"/>
            <w:vMerge/>
          </w:tcPr>
          <w:p w14:paraId="012C811C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361D1A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B4121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27B4D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3519DA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D1A120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C330BE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5D5DA4C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C87D8D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296627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4BFEB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78898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F3FE27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40DFEFC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9FFA65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033F90E3" w14:textId="77777777" w:rsidTr="00877AFF">
        <w:tc>
          <w:tcPr>
            <w:tcW w:w="2690" w:type="dxa"/>
            <w:tcBorders>
              <w:top w:val="single" w:sz="4" w:space="0" w:color="auto"/>
              <w:left w:val="single" w:sz="18" w:space="0" w:color="auto"/>
            </w:tcBorders>
          </w:tcPr>
          <w:p w14:paraId="2A9631C9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1.9 Commitment </w:t>
            </w:r>
          </w:p>
        </w:tc>
        <w:tc>
          <w:tcPr>
            <w:tcW w:w="4249" w:type="dxa"/>
            <w:vMerge/>
          </w:tcPr>
          <w:p w14:paraId="5F00A62A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6F3714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4E5AD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00732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trike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54D7E3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8F0244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FAB996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052891F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0751F4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3EB40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8C347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</w:tcPr>
          <w:p w14:paraId="05C5EE7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578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5595D8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2064BDA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3CD3A3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1C831DA6" w14:textId="77777777" w:rsidTr="00877AFF">
        <w:tc>
          <w:tcPr>
            <w:tcW w:w="2690" w:type="dxa"/>
            <w:tcBorders>
              <w:top w:val="single" w:sz="4" w:space="0" w:color="auto"/>
              <w:left w:val="single" w:sz="18" w:space="0" w:color="auto"/>
            </w:tcBorders>
          </w:tcPr>
          <w:p w14:paraId="38A60D1D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7.1 Prompts and cues </w:t>
            </w:r>
          </w:p>
        </w:tc>
        <w:tc>
          <w:tcPr>
            <w:tcW w:w="4249" w:type="dxa"/>
            <w:vMerge/>
          </w:tcPr>
          <w:p w14:paraId="5551D14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ED7578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46C19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7DCA5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BC881E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62CAFB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B5E0B2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41DE7A7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F0CC98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89CE10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5722D0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</w:tcPr>
          <w:p w14:paraId="78362AB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578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11107F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156B812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582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846504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320B09A2" w14:textId="77777777" w:rsidTr="00877AFF">
        <w:tc>
          <w:tcPr>
            <w:tcW w:w="2690" w:type="dxa"/>
            <w:tcBorders>
              <w:top w:val="single" w:sz="4" w:space="0" w:color="auto"/>
              <w:left w:val="single" w:sz="18" w:space="0" w:color="auto"/>
            </w:tcBorders>
          </w:tcPr>
          <w:p w14:paraId="6D1518F5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10.3 Non-specific reward </w:t>
            </w:r>
          </w:p>
        </w:tc>
        <w:tc>
          <w:tcPr>
            <w:tcW w:w="4249" w:type="dxa"/>
            <w:vMerge/>
          </w:tcPr>
          <w:p w14:paraId="5D6B5CE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AD8B58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B9F10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60C83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9ED35E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C38BB0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76CB20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3FF7456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C2E98D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2A99BA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FC5876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E8283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05B05C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6EF916D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82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4EEA3B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23D12652" w14:textId="77777777" w:rsidTr="00877AFF">
        <w:tc>
          <w:tcPr>
            <w:tcW w:w="2690" w:type="dxa"/>
            <w:tcBorders>
              <w:top w:val="single" w:sz="4" w:space="0" w:color="auto"/>
              <w:left w:val="single" w:sz="18" w:space="0" w:color="auto"/>
            </w:tcBorders>
          </w:tcPr>
          <w:p w14:paraId="6C7D4C23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11.3 Conserving mental resources</w:t>
            </w:r>
          </w:p>
        </w:tc>
        <w:tc>
          <w:tcPr>
            <w:tcW w:w="4249" w:type="dxa"/>
            <w:vMerge/>
          </w:tcPr>
          <w:p w14:paraId="1DDED51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8A1053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518AC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461443" w14:textId="77777777" w:rsidR="002B2D1F" w:rsidRPr="00F466EE" w:rsidRDefault="002B2D1F" w:rsidP="00877AFF">
            <w:pPr>
              <w:jc w:val="center"/>
              <w:rPr>
                <w:rFonts w:ascii="Times New Roman" w:eastAsia="Wingdings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68446FA" w14:textId="77777777" w:rsidR="002B2D1F" w:rsidRPr="00F466EE" w:rsidRDefault="002B2D1F" w:rsidP="00877AFF">
            <w:pPr>
              <w:jc w:val="center"/>
              <w:rPr>
                <w:rFonts w:ascii="Times New Roman" w:eastAsia="Wingdings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BA3A93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0A0100D" w14:textId="77777777" w:rsidR="002B2D1F" w:rsidRPr="00F466EE" w:rsidRDefault="002B2D1F" w:rsidP="00877AFF">
            <w:pPr>
              <w:jc w:val="center"/>
              <w:rPr>
                <w:rFonts w:ascii="Times New Roman" w:eastAsia="Wingdings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4794B7D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5D62F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CAB3A0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FDD3E1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A49AC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6D29FA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4942CD7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2D0156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20977BDD" w14:textId="77777777" w:rsidTr="00877AFF">
        <w:tc>
          <w:tcPr>
            <w:tcW w:w="2690" w:type="dxa"/>
            <w:tcBorders>
              <w:top w:val="single" w:sz="4" w:space="0" w:color="auto"/>
              <w:left w:val="single" w:sz="18" w:space="0" w:color="auto"/>
            </w:tcBorders>
          </w:tcPr>
          <w:p w14:paraId="29B7E9D6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>4.1 Instruction on how to perform behaviour*</w:t>
            </w:r>
          </w:p>
        </w:tc>
        <w:tc>
          <w:tcPr>
            <w:tcW w:w="4249" w:type="dxa"/>
            <w:tcBorders>
              <w:top w:val="single" w:sz="4" w:space="0" w:color="auto"/>
            </w:tcBorders>
          </w:tcPr>
          <w:p w14:paraId="0F928C9D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Step-by-step instructions on how to select meals and subscribe. 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14:paraId="04291CA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7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83D26A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7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00DBC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4FBB4C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75360E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4B96E9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78D537B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</w:tcPr>
          <w:p w14:paraId="26C6D6D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52D106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DA595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A335D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355C9B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7D27F29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092F39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3F3BB012" w14:textId="77777777" w:rsidTr="00877AFF">
        <w:tc>
          <w:tcPr>
            <w:tcW w:w="2690" w:type="dxa"/>
            <w:tcBorders>
              <w:top w:val="single" w:sz="4" w:space="0" w:color="auto"/>
              <w:left w:val="single" w:sz="18" w:space="0" w:color="auto"/>
            </w:tcBorders>
          </w:tcPr>
          <w:p w14:paraId="6E7793DE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6.1 Demonstration of the behaviour* </w:t>
            </w:r>
          </w:p>
        </w:tc>
        <w:tc>
          <w:tcPr>
            <w:tcW w:w="4249" w:type="dxa"/>
            <w:tcBorders>
              <w:top w:val="single" w:sz="4" w:space="0" w:color="auto"/>
            </w:tcBorders>
          </w:tcPr>
          <w:p w14:paraId="7C709508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Visual instructions on how to select meals, make changes to subscription. 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612535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14C93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77FFD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69E080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7A6241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BC29D3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2416C05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</w:tcPr>
          <w:p w14:paraId="17DDB6A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B3FCF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FCEF6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78B0B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120FB3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2952E59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C3EC5E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23AFB296" w14:textId="77777777" w:rsidTr="00877AFF">
        <w:tc>
          <w:tcPr>
            <w:tcW w:w="2690" w:type="dxa"/>
            <w:tcBorders>
              <w:top w:val="single" w:sz="4" w:space="0" w:color="auto"/>
              <w:left w:val="single" w:sz="18" w:space="0" w:color="auto"/>
            </w:tcBorders>
          </w:tcPr>
          <w:p w14:paraId="6FDE8B5C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6.2 Social comparison </w:t>
            </w:r>
          </w:p>
        </w:tc>
        <w:tc>
          <w:tcPr>
            <w:tcW w:w="4249" w:type="dxa"/>
            <w:tcBorders>
              <w:top w:val="single" w:sz="4" w:space="0" w:color="auto"/>
            </w:tcBorders>
          </w:tcPr>
          <w:p w14:paraId="47954D0B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umber of meals purchased from busiest customer. 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5B98C5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48D9C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D7F67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3173C9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7D7BAB3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C6458B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00AB2D9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200783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10633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BC2C9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007B2B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25FD4B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51717B0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2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98A8F7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6CCFA07E" w14:textId="77777777" w:rsidTr="00877AFF">
        <w:tc>
          <w:tcPr>
            <w:tcW w:w="2690" w:type="dxa"/>
            <w:tcBorders>
              <w:top w:val="single" w:sz="4" w:space="0" w:color="auto"/>
              <w:left w:val="single" w:sz="18" w:space="0" w:color="auto"/>
            </w:tcBorders>
          </w:tcPr>
          <w:p w14:paraId="2662E7DB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10.4 Social reward </w:t>
            </w:r>
          </w:p>
        </w:tc>
        <w:tc>
          <w:tcPr>
            <w:tcW w:w="4249" w:type="dxa"/>
            <w:tcBorders>
              <w:top w:val="single" w:sz="4" w:space="0" w:color="auto"/>
            </w:tcBorders>
          </w:tcPr>
          <w:p w14:paraId="3B657B59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mail - “high five for your contribution, not just to your own tastebuds and health but for...and cutting down on food waste. You’re a superstar, [name]!”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F39E76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6F9E6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1DC26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4B76DC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7BFAC05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DB2603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1F20F87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E8BDB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1C27F6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trike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D9D6FA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BD2059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32DE94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</w:tcPr>
          <w:p w14:paraId="635ACD5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82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D8545B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4C8B6B97" w14:textId="77777777" w:rsidTr="00877AFF">
        <w:tc>
          <w:tcPr>
            <w:tcW w:w="2690" w:type="dxa"/>
            <w:tcBorders>
              <w:top w:val="single" w:sz="4" w:space="0" w:color="auto"/>
              <w:left w:val="single" w:sz="18" w:space="0" w:color="auto"/>
            </w:tcBorders>
          </w:tcPr>
          <w:p w14:paraId="744CF203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>10.6 Non-specific incentive</w:t>
            </w:r>
          </w:p>
        </w:tc>
        <w:tc>
          <w:tcPr>
            <w:tcW w:w="4249" w:type="dxa"/>
            <w:tcBorders>
              <w:top w:val="single" w:sz="4" w:space="0" w:color="auto"/>
            </w:tcBorders>
          </w:tcPr>
          <w:p w14:paraId="46ED6130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ree product/ingredient when purchasing specific meals or signing up i.e. free fruit box with every new customer order.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BB6514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588DF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4A5A8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B7EB55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6FED5F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9625F8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4DF6D9B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0B131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E7B8B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trike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A50A4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F885DE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8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D87100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</w:tcPr>
          <w:p w14:paraId="017FB83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82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BCAC24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5560A0ED" w14:textId="77777777" w:rsidTr="00877AFF">
        <w:tc>
          <w:tcPr>
            <w:tcW w:w="6939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1BAB70BD" w14:textId="77777777" w:rsidR="002B2D1F" w:rsidRPr="00F466EE" w:rsidRDefault="002B2D1F" w:rsidP="00877AFF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Total number of BCT and TDF domain links identified in MKSS component 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B10BB9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FA04F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78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9C975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77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F68013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04400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2190F3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766A176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7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5F0FF95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02DD90C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8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09087DD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7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5D0362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FBAB54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78CA239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78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DC3A36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0</w:t>
            </w:r>
          </w:p>
        </w:tc>
      </w:tr>
    </w:tbl>
    <w:p w14:paraId="770A7D56" w14:textId="77777777" w:rsidR="002B2D1F" w:rsidRPr="00F466EE" w:rsidRDefault="002B2D1F" w:rsidP="002B2D1F">
      <w:pPr>
        <w:rPr>
          <w:rFonts w:ascii="Times New Roman" w:hAnsi="Times New Roman" w:cs="Times New Roman"/>
        </w:rPr>
      </w:pPr>
      <w:r w:rsidRPr="00F466EE">
        <w:rPr>
          <w:rFonts w:ascii="Times New Roman" w:hAnsi="Times New Roman" w:cs="Times New Roman"/>
          <w:b/>
          <w:bCs/>
        </w:rPr>
        <w:lastRenderedPageBreak/>
        <w:t>Linking behaviour change techniques (BCTs) (n=35 unique*) identified across meal kit subscription services (MKSSs) (n=9) to Theoretical Domains Framework (TDF) and COM-B</w:t>
      </w:r>
      <w:r w:rsidRPr="00F466EE">
        <w:rPr>
          <w:rFonts w:ascii="Times New Roman" w:hAnsi="Times New Roman" w:cs="Times New Roman"/>
          <w:b/>
          <w:bCs/>
          <w:vertAlign w:val="superscript"/>
        </w:rPr>
        <w:t>1</w:t>
      </w:r>
      <w:r w:rsidRPr="00F466EE">
        <w:rPr>
          <w:rFonts w:ascii="Times New Roman" w:hAnsi="Times New Roman" w:cs="Times New Roman"/>
          <w:b/>
          <w:bCs/>
        </w:rPr>
        <w:t xml:space="preserve"> model (continued).</w:t>
      </w:r>
    </w:p>
    <w:tbl>
      <w:tblPr>
        <w:tblStyle w:val="TableGrid"/>
        <w:tblW w:w="14460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694"/>
        <w:gridCol w:w="4253"/>
        <w:gridCol w:w="567"/>
        <w:gridCol w:w="620"/>
        <w:gridCol w:w="540"/>
        <w:gridCol w:w="683"/>
        <w:gridCol w:w="614"/>
        <w:gridCol w:w="71"/>
        <w:gridCol w:w="23"/>
        <w:gridCol w:w="662"/>
        <w:gridCol w:w="47"/>
        <w:gridCol w:w="567"/>
        <w:gridCol w:w="425"/>
        <w:gridCol w:w="425"/>
        <w:gridCol w:w="425"/>
        <w:gridCol w:w="425"/>
        <w:gridCol w:w="426"/>
        <w:gridCol w:w="496"/>
        <w:gridCol w:w="497"/>
      </w:tblGrid>
      <w:tr w:rsidR="002B2D1F" w:rsidRPr="00F466EE" w14:paraId="13155559" w14:textId="77777777" w:rsidTr="00877AFF">
        <w:tc>
          <w:tcPr>
            <w:tcW w:w="6947" w:type="dxa"/>
            <w:gridSpan w:val="2"/>
            <w:tcBorders>
              <w:right w:val="single" w:sz="18" w:space="0" w:color="auto"/>
            </w:tcBorders>
          </w:tcPr>
          <w:p w14:paraId="687732E4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10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FE84F5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apability</w:t>
            </w:r>
          </w:p>
        </w:tc>
        <w:tc>
          <w:tcPr>
            <w:tcW w:w="1417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E386F6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pportunity</w:t>
            </w:r>
          </w:p>
        </w:tc>
        <w:tc>
          <w:tcPr>
            <w:tcW w:w="3686" w:type="dxa"/>
            <w:gridSpan w:val="8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616C87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otivation</w:t>
            </w:r>
          </w:p>
        </w:tc>
      </w:tr>
      <w:tr w:rsidR="002B2D1F" w:rsidRPr="00F466EE" w14:paraId="397AC8A3" w14:textId="77777777" w:rsidTr="00877AFF">
        <w:tc>
          <w:tcPr>
            <w:tcW w:w="6947" w:type="dxa"/>
            <w:gridSpan w:val="2"/>
            <w:tcBorders>
              <w:bottom w:val="single" w:sz="18" w:space="0" w:color="auto"/>
              <w:right w:val="single" w:sz="18" w:space="0" w:color="auto"/>
            </w:tcBorders>
          </w:tcPr>
          <w:p w14:paraId="34780230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AF8B08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>Physi-cal</w:t>
            </w:r>
            <w:proofErr w:type="spellEnd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843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198CA4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Psychological </w:t>
            </w:r>
          </w:p>
        </w:tc>
        <w:tc>
          <w:tcPr>
            <w:tcW w:w="70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D9548F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Social </w:t>
            </w:r>
          </w:p>
        </w:tc>
        <w:tc>
          <w:tcPr>
            <w:tcW w:w="709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31DA5B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>Physi-cal</w:t>
            </w:r>
            <w:proofErr w:type="spellEnd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693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36A4F5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Reflective </w:t>
            </w:r>
          </w:p>
        </w:tc>
        <w:tc>
          <w:tcPr>
            <w:tcW w:w="99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072A6E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Automatic </w:t>
            </w:r>
          </w:p>
        </w:tc>
      </w:tr>
      <w:tr w:rsidR="002B2D1F" w:rsidRPr="00F466EE" w14:paraId="31E214F3" w14:textId="77777777" w:rsidTr="00877AFF">
        <w:tc>
          <w:tcPr>
            <w:tcW w:w="6947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66FD654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513" w:type="dxa"/>
            <w:gridSpan w:val="1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B7E286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DF Domains</w:t>
            </w:r>
          </w:p>
        </w:tc>
      </w:tr>
      <w:tr w:rsidR="002B2D1F" w:rsidRPr="00F466EE" w14:paraId="681B31D5" w14:textId="77777777" w:rsidTr="00877AFF">
        <w:trPr>
          <w:cantSplit/>
          <w:trHeight w:val="1722"/>
        </w:trPr>
        <w:tc>
          <w:tcPr>
            <w:tcW w:w="269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14:paraId="494A7409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BCTs identified in MKSS components / features </w:t>
            </w:r>
          </w:p>
        </w:tc>
        <w:tc>
          <w:tcPr>
            <w:tcW w:w="4253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8525B3B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Text description 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1A82B7BC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Skills </w:t>
            </w:r>
          </w:p>
        </w:tc>
        <w:tc>
          <w:tcPr>
            <w:tcW w:w="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textDirection w:val="tbRl"/>
            <w:vAlign w:val="center"/>
          </w:tcPr>
          <w:p w14:paraId="23CF5DD9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Knowledge</w:t>
            </w:r>
          </w:p>
        </w:tc>
        <w:tc>
          <w:tcPr>
            <w:tcW w:w="54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textDirection w:val="tbRl"/>
            <w:vAlign w:val="center"/>
          </w:tcPr>
          <w:p w14:paraId="65500A4C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Memory, attention and decision processes </w:t>
            </w:r>
          </w:p>
        </w:tc>
        <w:tc>
          <w:tcPr>
            <w:tcW w:w="683" w:type="dxa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4AA7F5DA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Behavioural regulation</w:t>
            </w:r>
          </w:p>
        </w:tc>
        <w:tc>
          <w:tcPr>
            <w:tcW w:w="68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288F89C8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Social influences</w:t>
            </w:r>
          </w:p>
        </w:tc>
        <w:tc>
          <w:tcPr>
            <w:tcW w:w="68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25A5927A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Environmental context and resources</w:t>
            </w:r>
          </w:p>
        </w:tc>
        <w:tc>
          <w:tcPr>
            <w:tcW w:w="61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textDirection w:val="tbRl"/>
          </w:tcPr>
          <w:p w14:paraId="5BF11D79" w14:textId="77777777" w:rsidR="002B2D1F" w:rsidRPr="00F466EE" w:rsidRDefault="002B2D1F" w:rsidP="00877AFF">
            <w:pPr>
              <w:ind w:left="57" w:right="57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Professional/social role and identity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4C048BEA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Beliefs about capabilities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65786B7E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Optimism 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57C0B8A8" w14:textId="77777777" w:rsidR="002B2D1F" w:rsidRPr="00F466EE" w:rsidRDefault="002B2D1F" w:rsidP="00877AFF">
            <w:pPr>
              <w:ind w:left="57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Beliefs about consequences 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1778F6DA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Intentions</w:t>
            </w:r>
          </w:p>
        </w:tc>
        <w:tc>
          <w:tcPr>
            <w:tcW w:w="426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</w:tcPr>
          <w:p w14:paraId="16A2B94D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Goals</w:t>
            </w:r>
          </w:p>
        </w:tc>
        <w:tc>
          <w:tcPr>
            <w:tcW w:w="49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textDirection w:val="tbRl"/>
          </w:tcPr>
          <w:p w14:paraId="7BAB89F9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Reinforcement</w:t>
            </w:r>
          </w:p>
        </w:tc>
        <w:tc>
          <w:tcPr>
            <w:tcW w:w="497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</w:tcPr>
          <w:p w14:paraId="7ED90ED6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Emotion</w:t>
            </w:r>
          </w:p>
        </w:tc>
      </w:tr>
      <w:tr w:rsidR="002B2D1F" w:rsidRPr="00F466EE" w14:paraId="7BFFD821" w14:textId="77777777" w:rsidTr="00877AFF">
        <w:tc>
          <w:tcPr>
            <w:tcW w:w="6947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7653AF96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Delivery of meal kit </w:t>
            </w: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(n=5 BCTs)</w:t>
            </w:r>
          </w:p>
        </w:tc>
        <w:tc>
          <w:tcPr>
            <w:tcW w:w="7513" w:type="dxa"/>
            <w:gridSpan w:val="1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3840D53" w14:textId="77777777" w:rsidR="002B2D1F" w:rsidRPr="00F466EE" w:rsidRDefault="002B2D1F" w:rsidP="00877AFF">
            <w:pPr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1D5CBD8B" w14:textId="77777777" w:rsidTr="00877AFF">
        <w:tc>
          <w:tcPr>
            <w:tcW w:w="2694" w:type="dxa"/>
            <w:tcBorders>
              <w:top w:val="single" w:sz="4" w:space="0" w:color="auto"/>
              <w:left w:val="single" w:sz="18" w:space="0" w:color="auto"/>
            </w:tcBorders>
          </w:tcPr>
          <w:p w14:paraId="211365EC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3.2 Social support (practical)*</w:t>
            </w:r>
          </w:p>
        </w:tc>
        <w:tc>
          <w:tcPr>
            <w:tcW w:w="4253" w:type="dxa"/>
            <w:vMerge w:val="restart"/>
            <w:tcBorders>
              <w:top w:val="single" w:sz="4" w:space="0" w:color="auto"/>
              <w:right w:val="single" w:sz="18" w:space="0" w:color="auto"/>
            </w:tcBorders>
          </w:tcPr>
          <w:p w14:paraId="0039D300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Ingredients and recipes delivered to consumer’s doorstep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560465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768EC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50727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D43F09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2725F1F" w14:textId="77777777" w:rsidR="002B2D1F" w:rsidRPr="00F466EE" w:rsidRDefault="002B2D1F" w:rsidP="00877AFF">
            <w:pPr>
              <w:jc w:val="center"/>
              <w:rPr>
                <w:rFonts w:ascii="Times New Roman" w:eastAsia="Wingdings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38B808E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073B055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E49095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2F8188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D30A9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549A76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5A914B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328D27B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C3A8DB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5A0233CC" w14:textId="77777777" w:rsidTr="00877AFF">
        <w:tc>
          <w:tcPr>
            <w:tcW w:w="2694" w:type="dxa"/>
            <w:tcBorders>
              <w:top w:val="single" w:sz="4" w:space="0" w:color="auto"/>
              <w:left w:val="single" w:sz="18" w:space="0" w:color="auto"/>
            </w:tcBorders>
          </w:tcPr>
          <w:p w14:paraId="09E0395E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8.1 Behavioural practice / rehearsal </w:t>
            </w:r>
          </w:p>
        </w:tc>
        <w:tc>
          <w:tcPr>
            <w:tcW w:w="4253" w:type="dxa"/>
            <w:vMerge/>
          </w:tcPr>
          <w:p w14:paraId="7A0583A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098292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6ECF4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11922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321D6F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43F821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136D879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6BF7754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F5B4BA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7259A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9E62B8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E213F1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C7E867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5CFA2C2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</w:rPr>
              <w:t>0</w:t>
            </w:r>
          </w:p>
        </w:tc>
        <w:tc>
          <w:tcPr>
            <w:tcW w:w="497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47D67C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7B28F82B" w14:textId="77777777" w:rsidTr="00877AFF">
        <w:tc>
          <w:tcPr>
            <w:tcW w:w="2694" w:type="dxa"/>
            <w:tcBorders>
              <w:top w:val="single" w:sz="4" w:space="0" w:color="auto"/>
              <w:left w:val="single" w:sz="18" w:space="0" w:color="auto"/>
            </w:tcBorders>
          </w:tcPr>
          <w:p w14:paraId="218A0D66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8.3 Habit formation</w:t>
            </w:r>
          </w:p>
        </w:tc>
        <w:tc>
          <w:tcPr>
            <w:tcW w:w="4253" w:type="dxa"/>
            <w:vMerge/>
          </w:tcPr>
          <w:p w14:paraId="4830D84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4E6B81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3069E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5C655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1A895F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B8D288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11578A3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665D75E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80312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EA54A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2BF2A7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CD0B3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734441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5B2479D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16357B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03ACF1A5" w14:textId="77777777" w:rsidTr="00877AFF">
        <w:tc>
          <w:tcPr>
            <w:tcW w:w="2694" w:type="dxa"/>
            <w:tcBorders>
              <w:top w:val="single" w:sz="4" w:space="0" w:color="auto"/>
              <w:left w:val="single" w:sz="18" w:space="0" w:color="auto"/>
            </w:tcBorders>
          </w:tcPr>
          <w:p w14:paraId="6DC59104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12.1 Restructuring the physical environment </w:t>
            </w:r>
          </w:p>
        </w:tc>
        <w:tc>
          <w:tcPr>
            <w:tcW w:w="4253" w:type="dxa"/>
            <w:vMerge/>
          </w:tcPr>
          <w:p w14:paraId="4F5928F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A861FF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8621F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D1367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F23C00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989F6D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5CCEDE4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0732640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33006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A4712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D959BF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F8C3DE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2306A9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3676E7B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AA554A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4121EC7A" w14:textId="77777777" w:rsidTr="00877AFF">
        <w:tc>
          <w:tcPr>
            <w:tcW w:w="2694" w:type="dxa"/>
            <w:tcBorders>
              <w:top w:val="single" w:sz="4" w:space="0" w:color="auto"/>
              <w:left w:val="single" w:sz="18" w:space="0" w:color="auto"/>
            </w:tcBorders>
          </w:tcPr>
          <w:p w14:paraId="1CBF0728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12.5 Adding objects to the environment </w:t>
            </w:r>
          </w:p>
        </w:tc>
        <w:tc>
          <w:tcPr>
            <w:tcW w:w="4253" w:type="dxa"/>
            <w:vMerge/>
          </w:tcPr>
          <w:p w14:paraId="6782568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E3F7B4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69FA2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ED1C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DB2CC2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F4F06F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5CA921C" w14:textId="77777777" w:rsidR="002B2D1F" w:rsidRPr="00F466EE" w:rsidRDefault="002B2D1F" w:rsidP="00877AFF">
            <w:pPr>
              <w:jc w:val="center"/>
              <w:rPr>
                <w:rFonts w:ascii="Times New Roman" w:eastAsia="Wingdings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5754235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51DCEBB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34CACC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4F8CC5C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668B3BD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6830F2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6CE83A0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40724F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33A1B5AA" w14:textId="77777777" w:rsidTr="00877AFF">
        <w:tc>
          <w:tcPr>
            <w:tcW w:w="6947" w:type="dxa"/>
            <w:gridSpan w:val="2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4D79C881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Recipes </w:t>
            </w: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(n=7 BCTs)</w:t>
            </w:r>
          </w:p>
        </w:tc>
        <w:tc>
          <w:tcPr>
            <w:tcW w:w="7513" w:type="dxa"/>
            <w:gridSpan w:val="1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40DE1F1" w14:textId="77777777" w:rsidR="002B2D1F" w:rsidRPr="00F466EE" w:rsidRDefault="002B2D1F" w:rsidP="00877AFF">
            <w:pPr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776C124B" w14:textId="77777777" w:rsidTr="00877AFF">
        <w:tc>
          <w:tcPr>
            <w:tcW w:w="2694" w:type="dxa"/>
            <w:tcBorders>
              <w:top w:val="single" w:sz="4" w:space="0" w:color="auto"/>
              <w:left w:val="single" w:sz="18" w:space="0" w:color="auto"/>
            </w:tcBorders>
          </w:tcPr>
          <w:p w14:paraId="5DC30FCD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4.1 Instruction on how to perform behaviour*</w:t>
            </w:r>
          </w:p>
          <w:p w14:paraId="1F420B88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auto"/>
              <w:right w:val="single" w:sz="18" w:space="0" w:color="auto"/>
            </w:tcBorders>
          </w:tcPr>
          <w:p w14:paraId="43C13500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Inclusion of step-by-step instructions on how to prepare the meal. 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14:paraId="661B1D9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62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94BD6F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40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83A8A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trike/>
              </w:rPr>
            </w:pPr>
          </w:p>
        </w:tc>
        <w:tc>
          <w:tcPr>
            <w:tcW w:w="683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EE9514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7E0D9E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8135D9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39FA1CF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4B35B83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425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66E8442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778BA53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434F3F3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23A3A5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1EDBF48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740438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010C079D" w14:textId="77777777" w:rsidTr="00877AFF">
        <w:tc>
          <w:tcPr>
            <w:tcW w:w="2694" w:type="dxa"/>
            <w:tcBorders>
              <w:top w:val="single" w:sz="4" w:space="0" w:color="auto"/>
              <w:left w:val="single" w:sz="18" w:space="0" w:color="auto"/>
            </w:tcBorders>
          </w:tcPr>
          <w:p w14:paraId="0806CF8B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>3.1 Social support (unspecified)*</w:t>
            </w:r>
          </w:p>
        </w:tc>
        <w:tc>
          <w:tcPr>
            <w:tcW w:w="4253" w:type="dxa"/>
            <w:tcBorders>
              <w:top w:val="single" w:sz="4" w:space="0" w:color="auto"/>
              <w:right w:val="single" w:sz="18" w:space="0" w:color="auto"/>
            </w:tcBorders>
          </w:tcPr>
          <w:p w14:paraId="0854CA90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Helpline, email, social media connectivity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7EB993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6238A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2394A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B0A1FB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6E70461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643CBAB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08D2DAE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2508D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D1050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4BAF77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3B3ADB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F1B8B5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5EBD3DE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CFBC04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2E984517" w14:textId="77777777" w:rsidTr="00877AFF">
        <w:tc>
          <w:tcPr>
            <w:tcW w:w="2694" w:type="dxa"/>
            <w:tcBorders>
              <w:top w:val="single" w:sz="4" w:space="0" w:color="auto"/>
              <w:left w:val="single" w:sz="18" w:space="0" w:color="auto"/>
            </w:tcBorders>
          </w:tcPr>
          <w:p w14:paraId="458CBEC4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>3.2 Social support (practical)*</w:t>
            </w:r>
          </w:p>
        </w:tc>
        <w:tc>
          <w:tcPr>
            <w:tcW w:w="4253" w:type="dxa"/>
            <w:tcBorders>
              <w:top w:val="single" w:sz="4" w:space="0" w:color="auto"/>
              <w:right w:val="single" w:sz="18" w:space="0" w:color="auto"/>
            </w:tcBorders>
          </w:tcPr>
          <w:p w14:paraId="437F4FE7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Prompt to involve kids in meal preparation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629290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18091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22D5B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86D6CE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08F6AB57" w14:textId="77777777" w:rsidR="002B2D1F" w:rsidRPr="00F466EE" w:rsidRDefault="002B2D1F" w:rsidP="00877AFF">
            <w:pPr>
              <w:jc w:val="center"/>
              <w:rPr>
                <w:rFonts w:ascii="Times New Roman" w:eastAsia="Wingdings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7A17D38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7F1B320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15BB2D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5E838F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8DE66A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14BF0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1F054F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3BF86C2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4593D7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73EB8954" w14:textId="77777777" w:rsidTr="00877AFF">
        <w:tc>
          <w:tcPr>
            <w:tcW w:w="2694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</w:tcPr>
          <w:p w14:paraId="229F600B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>5.1 Information about health consequences*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573453EC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Inclusion of health benefits of particular foods (e.g. carrots)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D845AF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A3054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0E7A8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C7FE2B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12A480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E18EB9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3D12AD3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108AE02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3AC6309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</w:tcPr>
          <w:p w14:paraId="604273A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</w:tcPr>
          <w:p w14:paraId="705AEDD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B62F85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4EDF0EE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E4ABAC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2E004817" w14:textId="77777777" w:rsidR="002B2D1F" w:rsidRPr="00F466EE" w:rsidRDefault="002B2D1F" w:rsidP="002B2D1F">
      <w:pPr>
        <w:rPr>
          <w:rFonts w:ascii="Times New Roman" w:hAnsi="Times New Roman" w:cs="Times New Roman"/>
          <w:b/>
          <w:bCs/>
        </w:rPr>
      </w:pPr>
    </w:p>
    <w:p w14:paraId="5BDA5579" w14:textId="77777777" w:rsidR="002B2D1F" w:rsidRPr="00F466EE" w:rsidRDefault="002B2D1F" w:rsidP="002B2D1F">
      <w:pPr>
        <w:rPr>
          <w:rFonts w:ascii="Times New Roman" w:hAnsi="Times New Roman" w:cs="Times New Roman"/>
          <w:b/>
          <w:bCs/>
        </w:rPr>
      </w:pPr>
    </w:p>
    <w:p w14:paraId="620DE8DC" w14:textId="77777777" w:rsidR="002B2D1F" w:rsidRPr="00F466EE" w:rsidRDefault="002B2D1F" w:rsidP="002B2D1F">
      <w:pPr>
        <w:rPr>
          <w:rFonts w:ascii="Times New Roman" w:hAnsi="Times New Roman" w:cs="Times New Roman"/>
        </w:rPr>
      </w:pPr>
      <w:r w:rsidRPr="00F466EE">
        <w:rPr>
          <w:rFonts w:ascii="Times New Roman" w:hAnsi="Times New Roman" w:cs="Times New Roman"/>
          <w:b/>
          <w:bCs/>
        </w:rPr>
        <w:lastRenderedPageBreak/>
        <w:t>Linking behaviour change techniques (BCTs) (n=35 unique*) identified across meal kit subscription services (MKSSs) (n=9) to Theoretical Domains Framework (TDF) and COM-B model (continued).</w:t>
      </w:r>
    </w:p>
    <w:tbl>
      <w:tblPr>
        <w:tblStyle w:val="TableGrid"/>
        <w:tblW w:w="14460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694"/>
        <w:gridCol w:w="4253"/>
        <w:gridCol w:w="567"/>
        <w:gridCol w:w="620"/>
        <w:gridCol w:w="540"/>
        <w:gridCol w:w="683"/>
        <w:gridCol w:w="614"/>
        <w:gridCol w:w="71"/>
        <w:gridCol w:w="23"/>
        <w:gridCol w:w="662"/>
        <w:gridCol w:w="47"/>
        <w:gridCol w:w="567"/>
        <w:gridCol w:w="425"/>
        <w:gridCol w:w="425"/>
        <w:gridCol w:w="425"/>
        <w:gridCol w:w="425"/>
        <w:gridCol w:w="426"/>
        <w:gridCol w:w="496"/>
        <w:gridCol w:w="497"/>
      </w:tblGrid>
      <w:tr w:rsidR="002B2D1F" w:rsidRPr="00F466EE" w14:paraId="394F41CD" w14:textId="77777777" w:rsidTr="00877AFF">
        <w:tc>
          <w:tcPr>
            <w:tcW w:w="6947" w:type="dxa"/>
            <w:gridSpan w:val="2"/>
            <w:tcBorders>
              <w:right w:val="single" w:sz="18" w:space="0" w:color="auto"/>
            </w:tcBorders>
          </w:tcPr>
          <w:p w14:paraId="4AAB1AF6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10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1361D7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apability</w:t>
            </w:r>
          </w:p>
        </w:tc>
        <w:tc>
          <w:tcPr>
            <w:tcW w:w="1417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4145C3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pportunity</w:t>
            </w:r>
          </w:p>
        </w:tc>
        <w:tc>
          <w:tcPr>
            <w:tcW w:w="3686" w:type="dxa"/>
            <w:gridSpan w:val="8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C2317A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otivation</w:t>
            </w:r>
          </w:p>
        </w:tc>
      </w:tr>
      <w:tr w:rsidR="002B2D1F" w:rsidRPr="00F466EE" w14:paraId="3FC24833" w14:textId="77777777" w:rsidTr="00877AFF">
        <w:tc>
          <w:tcPr>
            <w:tcW w:w="6947" w:type="dxa"/>
            <w:gridSpan w:val="2"/>
            <w:tcBorders>
              <w:bottom w:val="single" w:sz="18" w:space="0" w:color="auto"/>
              <w:right w:val="single" w:sz="18" w:space="0" w:color="auto"/>
            </w:tcBorders>
          </w:tcPr>
          <w:p w14:paraId="309C3109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311FEC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>Physi-cal</w:t>
            </w:r>
            <w:proofErr w:type="spellEnd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843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467462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Psychological </w:t>
            </w:r>
          </w:p>
        </w:tc>
        <w:tc>
          <w:tcPr>
            <w:tcW w:w="70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8FBDCD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Social </w:t>
            </w:r>
          </w:p>
        </w:tc>
        <w:tc>
          <w:tcPr>
            <w:tcW w:w="709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53787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>Physi-cal</w:t>
            </w:r>
            <w:proofErr w:type="spellEnd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693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A4284E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Reflective </w:t>
            </w:r>
          </w:p>
        </w:tc>
        <w:tc>
          <w:tcPr>
            <w:tcW w:w="99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4F1EA9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Automatic </w:t>
            </w:r>
          </w:p>
        </w:tc>
      </w:tr>
      <w:tr w:rsidR="002B2D1F" w:rsidRPr="00F466EE" w14:paraId="5AB8A1CA" w14:textId="77777777" w:rsidTr="00877AFF">
        <w:tc>
          <w:tcPr>
            <w:tcW w:w="6947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58AB17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513" w:type="dxa"/>
            <w:gridSpan w:val="1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A84DA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DF Domains</w:t>
            </w:r>
          </w:p>
        </w:tc>
      </w:tr>
      <w:tr w:rsidR="002B2D1F" w:rsidRPr="00F466EE" w14:paraId="008022B6" w14:textId="77777777" w:rsidTr="00877AFF">
        <w:trPr>
          <w:cantSplit/>
          <w:trHeight w:val="1722"/>
        </w:trPr>
        <w:tc>
          <w:tcPr>
            <w:tcW w:w="269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14:paraId="7823A835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BCTs identified in MKSS components / features </w:t>
            </w:r>
          </w:p>
        </w:tc>
        <w:tc>
          <w:tcPr>
            <w:tcW w:w="4253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AF8F3B1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Text description 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0BA9794A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Skills </w:t>
            </w:r>
          </w:p>
        </w:tc>
        <w:tc>
          <w:tcPr>
            <w:tcW w:w="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textDirection w:val="tbRl"/>
            <w:vAlign w:val="center"/>
          </w:tcPr>
          <w:p w14:paraId="7F9EB0E5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Knowledge</w:t>
            </w:r>
          </w:p>
        </w:tc>
        <w:tc>
          <w:tcPr>
            <w:tcW w:w="54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textDirection w:val="tbRl"/>
            <w:vAlign w:val="center"/>
          </w:tcPr>
          <w:p w14:paraId="05F5370F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Memory, attention and decision processes </w:t>
            </w:r>
          </w:p>
        </w:tc>
        <w:tc>
          <w:tcPr>
            <w:tcW w:w="683" w:type="dxa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2B4DE349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Behavioural regulation</w:t>
            </w:r>
          </w:p>
        </w:tc>
        <w:tc>
          <w:tcPr>
            <w:tcW w:w="68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66154122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Social influences</w:t>
            </w:r>
          </w:p>
        </w:tc>
        <w:tc>
          <w:tcPr>
            <w:tcW w:w="68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5870987B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Environmental context and resources</w:t>
            </w:r>
          </w:p>
        </w:tc>
        <w:tc>
          <w:tcPr>
            <w:tcW w:w="61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textDirection w:val="tbRl"/>
          </w:tcPr>
          <w:p w14:paraId="72968C6F" w14:textId="77777777" w:rsidR="002B2D1F" w:rsidRPr="00F466EE" w:rsidRDefault="002B2D1F" w:rsidP="00877AFF">
            <w:pPr>
              <w:ind w:left="57" w:right="57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Professional/social role and identity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149671CB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Beliefs about capabilities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6A9828C6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Optimism 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6A611E53" w14:textId="77777777" w:rsidR="002B2D1F" w:rsidRPr="00F466EE" w:rsidRDefault="002B2D1F" w:rsidP="00877AFF">
            <w:pPr>
              <w:ind w:left="57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Beliefs about consequences 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2AD553A9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Intentions</w:t>
            </w:r>
          </w:p>
        </w:tc>
        <w:tc>
          <w:tcPr>
            <w:tcW w:w="426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</w:tcPr>
          <w:p w14:paraId="54F73763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Goals</w:t>
            </w:r>
          </w:p>
        </w:tc>
        <w:tc>
          <w:tcPr>
            <w:tcW w:w="49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textDirection w:val="tbRl"/>
          </w:tcPr>
          <w:p w14:paraId="2B14A543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Reinforcement</w:t>
            </w:r>
          </w:p>
        </w:tc>
        <w:tc>
          <w:tcPr>
            <w:tcW w:w="497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</w:tcPr>
          <w:p w14:paraId="5214BC14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Emotion</w:t>
            </w:r>
          </w:p>
        </w:tc>
      </w:tr>
      <w:tr w:rsidR="002B2D1F" w:rsidRPr="00F466EE" w14:paraId="6562121A" w14:textId="77777777" w:rsidTr="00877AFF">
        <w:tc>
          <w:tcPr>
            <w:tcW w:w="6947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4EC0529E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Recipes </w:t>
            </w: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(continued)</w:t>
            </w:r>
          </w:p>
        </w:tc>
        <w:tc>
          <w:tcPr>
            <w:tcW w:w="7513" w:type="dxa"/>
            <w:gridSpan w:val="1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32E6193" w14:textId="77777777" w:rsidR="002B2D1F" w:rsidRPr="00F466EE" w:rsidRDefault="002B2D1F" w:rsidP="00877AFF">
            <w:pPr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76183B30" w14:textId="77777777" w:rsidTr="00877AFF">
        <w:tc>
          <w:tcPr>
            <w:tcW w:w="2694" w:type="dxa"/>
            <w:tcBorders>
              <w:top w:val="single" w:sz="4" w:space="0" w:color="auto"/>
              <w:left w:val="single" w:sz="18" w:space="0" w:color="auto"/>
            </w:tcBorders>
          </w:tcPr>
          <w:p w14:paraId="7E5D5725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>5.3 Information about social and environmental consequences*</w:t>
            </w:r>
          </w:p>
        </w:tc>
        <w:tc>
          <w:tcPr>
            <w:tcW w:w="4253" w:type="dxa"/>
            <w:tcBorders>
              <w:top w:val="single" w:sz="4" w:space="0" w:color="auto"/>
            </w:tcBorders>
          </w:tcPr>
          <w:p w14:paraId="5DE50F44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Percentage of ingredients in recipe sourced from Australian producers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787820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94876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1B8F7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95B137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607345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D6EF11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0423441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F7E63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C46DCB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8E161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F1963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D1CA87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1F782AC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00D378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7E0BC90E" w14:textId="77777777" w:rsidTr="00877AFF">
        <w:tc>
          <w:tcPr>
            <w:tcW w:w="2694" w:type="dxa"/>
            <w:tcBorders>
              <w:top w:val="single" w:sz="4" w:space="0" w:color="auto"/>
              <w:left w:val="single" w:sz="18" w:space="0" w:color="auto"/>
            </w:tcBorders>
          </w:tcPr>
          <w:p w14:paraId="1AA39807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6.1 Demonstration of the behaviour* </w:t>
            </w:r>
          </w:p>
        </w:tc>
        <w:tc>
          <w:tcPr>
            <w:tcW w:w="4253" w:type="dxa"/>
            <w:tcBorders>
              <w:top w:val="single" w:sz="4" w:space="0" w:color="auto"/>
            </w:tcBorders>
          </w:tcPr>
          <w:p w14:paraId="110BF420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Pictures/images of ingredients and cooking steps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2A1303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trike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C3777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CBB12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E580E9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334A68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5E45FC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053B48F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6BB06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45B5CD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005CD3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9EB5C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8AFBA3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388737D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trike/>
              </w:rPr>
            </w:pPr>
          </w:p>
        </w:tc>
        <w:tc>
          <w:tcPr>
            <w:tcW w:w="497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67693A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7B8699AE" w14:textId="77777777" w:rsidTr="00877AFF">
        <w:tc>
          <w:tcPr>
            <w:tcW w:w="2694" w:type="dxa"/>
            <w:tcBorders>
              <w:top w:val="single" w:sz="4" w:space="0" w:color="auto"/>
              <w:left w:val="single" w:sz="18" w:space="0" w:color="auto"/>
            </w:tcBorders>
          </w:tcPr>
          <w:p w14:paraId="252D184C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>8.2 Behaviour substitution*</w:t>
            </w:r>
          </w:p>
        </w:tc>
        <w:tc>
          <w:tcPr>
            <w:tcW w:w="4253" w:type="dxa"/>
            <w:tcBorders>
              <w:top w:val="single" w:sz="4" w:space="0" w:color="auto"/>
            </w:tcBorders>
          </w:tcPr>
          <w:p w14:paraId="4E09D8FA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Prompts substitution of refined carbs with fibre-rich vegetables, lean proteins and wholegrains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AD5BF9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23FCB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A2D1D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15A263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A79BDE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B7785F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135BF56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49E3517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30B9B15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5ED4AE9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03AD73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C5EEBD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308B4E6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B4CC74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76F8AD2F" w14:textId="77777777" w:rsidTr="00877AFF">
        <w:tc>
          <w:tcPr>
            <w:tcW w:w="6947" w:type="dxa"/>
            <w:gridSpan w:val="2"/>
            <w:tcBorders>
              <w:top w:val="single" w:sz="4" w:space="0" w:color="auto"/>
              <w:left w:val="single" w:sz="18" w:space="0" w:color="auto"/>
            </w:tcBorders>
            <w:vAlign w:val="center"/>
          </w:tcPr>
          <w:p w14:paraId="75C297C7" w14:textId="77777777" w:rsidR="002B2D1F" w:rsidRPr="00F466EE" w:rsidRDefault="002B2D1F" w:rsidP="00877AFF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Total number of BCT and TDF domain links identified in MKSS component 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54598F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0A165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07126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683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A5A696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98AD97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5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EC612B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1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6FC9820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08EF8B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7E7CC1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028C3DE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592FBAA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6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719976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9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4BD2345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97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A2FCDD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0</w:t>
            </w:r>
          </w:p>
        </w:tc>
      </w:tr>
      <w:tr w:rsidR="002B2D1F" w:rsidRPr="00F466EE" w14:paraId="16490EDD" w14:textId="77777777" w:rsidTr="00877AFF">
        <w:tc>
          <w:tcPr>
            <w:tcW w:w="6947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</w:tcPr>
          <w:p w14:paraId="3D18DC7C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MKSS website features </w:t>
            </w: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(n=18 BCTs)</w:t>
            </w:r>
          </w:p>
        </w:tc>
        <w:tc>
          <w:tcPr>
            <w:tcW w:w="7513" w:type="dxa"/>
            <w:gridSpan w:val="1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DCF56FC" w14:textId="77777777" w:rsidR="002B2D1F" w:rsidRPr="00F466EE" w:rsidRDefault="002B2D1F" w:rsidP="00877AFF">
            <w:pPr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77D495F3" w14:textId="77777777" w:rsidTr="00877AFF">
        <w:tc>
          <w:tcPr>
            <w:tcW w:w="2694" w:type="dxa"/>
            <w:tcBorders>
              <w:top w:val="single" w:sz="4" w:space="0" w:color="auto"/>
              <w:left w:val="single" w:sz="18" w:space="0" w:color="auto"/>
            </w:tcBorders>
          </w:tcPr>
          <w:p w14:paraId="0BCBFDF1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5.2 Salience of consequences </w:t>
            </w:r>
          </w:p>
        </w:tc>
        <w:tc>
          <w:tcPr>
            <w:tcW w:w="4253" w:type="dxa"/>
            <w:vMerge w:val="restart"/>
            <w:tcBorders>
              <w:top w:val="single" w:sz="4" w:space="0" w:color="auto"/>
            </w:tcBorders>
          </w:tcPr>
          <w:p w14:paraId="2BD9CF3C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Images/photos of healthy, home-cooked meals, family’s cooking and eating together, fresh ingredients pre-portioned/prepped. Information about reducing food waste, supporting local farmers/businesses. Customer testimonials and free/discounted meals for friends/family.  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DEFEB9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2ED66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E4FF1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71C14D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B58480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4CF4EA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4008C23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2B0FB39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146A5CA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  <w:shd w:val="clear" w:color="auto" w:fill="auto"/>
          </w:tcPr>
          <w:p w14:paraId="4F70A17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425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2EEE702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C51449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24C00B3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67B6B6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11CCE732" w14:textId="77777777" w:rsidTr="00877AFF">
        <w:tc>
          <w:tcPr>
            <w:tcW w:w="2694" w:type="dxa"/>
            <w:tcBorders>
              <w:top w:val="single" w:sz="4" w:space="0" w:color="auto"/>
              <w:left w:val="single" w:sz="18" w:space="0" w:color="auto"/>
            </w:tcBorders>
          </w:tcPr>
          <w:p w14:paraId="31898064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5.3 </w:t>
            </w:r>
            <w:r w:rsidRPr="00F466EE">
              <w:rPr>
                <w:rStyle w:val="normaltextrun"/>
                <w:rFonts w:ascii="Times New Roman" w:hAnsi="Times New Roman" w:cs="Times New Roman"/>
                <w:b/>
                <w:bCs/>
                <w:sz w:val="19"/>
                <w:szCs w:val="19"/>
              </w:rPr>
              <w:t>Information about social and environmental consequences*</w:t>
            </w:r>
            <w:r w:rsidRPr="00F466EE">
              <w:rPr>
                <w:rStyle w:val="eop"/>
                <w:rFonts w:ascii="Times New Roman" w:hAnsi="Times New Roman" w:cs="Times New Roman"/>
                <w:b/>
                <w:bCs/>
                <w:sz w:val="19"/>
                <w:szCs w:val="19"/>
              </w:rPr>
              <w:t> </w:t>
            </w:r>
          </w:p>
        </w:tc>
        <w:tc>
          <w:tcPr>
            <w:tcW w:w="4253" w:type="dxa"/>
            <w:vMerge/>
          </w:tcPr>
          <w:p w14:paraId="030F5293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DDF877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5E18E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ED8FB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3AF0B6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D54BFB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74C895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2E3E3DC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4D4CD5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D6587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</w:tcPr>
          <w:p w14:paraId="440CF9F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0DD602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7BF7F1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587B0F3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403688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7E11B95C" w14:textId="77777777" w:rsidTr="00877AFF">
        <w:tc>
          <w:tcPr>
            <w:tcW w:w="2694" w:type="dxa"/>
            <w:tcBorders>
              <w:top w:val="single" w:sz="4" w:space="0" w:color="auto"/>
              <w:left w:val="single" w:sz="18" w:space="0" w:color="auto"/>
            </w:tcBorders>
          </w:tcPr>
          <w:p w14:paraId="7CCE23D4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6.3 Information about others’ approval </w:t>
            </w:r>
          </w:p>
        </w:tc>
        <w:tc>
          <w:tcPr>
            <w:tcW w:w="4253" w:type="dxa"/>
            <w:vMerge/>
          </w:tcPr>
          <w:p w14:paraId="0B4184D7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B91D34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63BE0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7D43F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DA4600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603A59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4F521B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4B1A833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283E0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E1629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690544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FF348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E8F63C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3DF4AF3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EF3124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65D92552" w14:textId="77777777" w:rsidTr="00877AFF">
        <w:trPr>
          <w:trHeight w:val="367"/>
        </w:trPr>
        <w:tc>
          <w:tcPr>
            <w:tcW w:w="2694" w:type="dxa"/>
            <w:tcBorders>
              <w:top w:val="single" w:sz="4" w:space="0" w:color="auto"/>
              <w:left w:val="single" w:sz="18" w:space="0" w:color="auto"/>
            </w:tcBorders>
          </w:tcPr>
          <w:p w14:paraId="0900F0D7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1.2 Problem solving 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14:paraId="042429AC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Identifies barriers and enablers to cooking at home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A5F5C7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6BF94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4813B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C28CF9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4B0763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0B5370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230D408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71DA0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0C62DF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DE140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B32C5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3B88B6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59C7BB3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E650E0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58D7E0F0" w14:textId="77777777" w:rsidTr="00877AFF">
        <w:tc>
          <w:tcPr>
            <w:tcW w:w="2694" w:type="dxa"/>
            <w:tcBorders>
              <w:left w:val="single" w:sz="18" w:space="0" w:color="auto"/>
              <w:bottom w:val="single" w:sz="18" w:space="0" w:color="auto"/>
            </w:tcBorders>
          </w:tcPr>
          <w:p w14:paraId="5679ACC1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>3.1 Social support (unspecified)*</w:t>
            </w:r>
          </w:p>
        </w:tc>
        <w:tc>
          <w:tcPr>
            <w:tcW w:w="4253" w:type="dxa"/>
            <w:tcBorders>
              <w:bottom w:val="single" w:sz="18" w:space="0" w:color="auto"/>
              <w:right w:val="single" w:sz="18" w:space="0" w:color="auto"/>
            </w:tcBorders>
          </w:tcPr>
          <w:p w14:paraId="14E54C85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Helpline, email, social media connectivity. 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BB54D1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355ACC0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bottom w:val="single" w:sz="18" w:space="0" w:color="auto"/>
            </w:tcBorders>
            <w:shd w:val="clear" w:color="auto" w:fill="auto"/>
          </w:tcPr>
          <w:p w14:paraId="775251F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C1EF1E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A340DB4" w14:textId="77777777" w:rsidR="002B2D1F" w:rsidRPr="00F466EE" w:rsidRDefault="002B2D1F" w:rsidP="00877AFF">
            <w:pPr>
              <w:jc w:val="center"/>
              <w:rPr>
                <w:rFonts w:ascii="Times New Roman" w:eastAsia="Wingdings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756" w:type="dxa"/>
            <w:gridSpan w:val="3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9FE8ED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35BB209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  <w:shd w:val="clear" w:color="auto" w:fill="auto"/>
          </w:tcPr>
          <w:p w14:paraId="66DDB07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  <w:shd w:val="clear" w:color="auto" w:fill="auto"/>
          </w:tcPr>
          <w:p w14:paraId="61C6E7B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  <w:shd w:val="clear" w:color="auto" w:fill="auto"/>
          </w:tcPr>
          <w:p w14:paraId="26B463A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  <w:shd w:val="clear" w:color="auto" w:fill="auto"/>
          </w:tcPr>
          <w:p w14:paraId="7160918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0BCC6C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0522CA8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bottom w:val="single" w:sz="18" w:space="0" w:color="auto"/>
              <w:right w:val="single" w:sz="18" w:space="0" w:color="auto"/>
            </w:tcBorders>
          </w:tcPr>
          <w:p w14:paraId="22C0C87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6CDD3140" w14:textId="77777777" w:rsidR="002B2D1F" w:rsidRPr="00F466EE" w:rsidRDefault="002B2D1F" w:rsidP="002B2D1F">
      <w:pPr>
        <w:rPr>
          <w:rFonts w:ascii="Times New Roman" w:hAnsi="Times New Roman" w:cs="Times New Roman"/>
        </w:rPr>
      </w:pPr>
    </w:p>
    <w:p w14:paraId="7CB74AD3" w14:textId="77777777" w:rsidR="002B2D1F" w:rsidRPr="00F466EE" w:rsidRDefault="002B2D1F" w:rsidP="002B2D1F">
      <w:pPr>
        <w:rPr>
          <w:rFonts w:ascii="Times New Roman" w:hAnsi="Times New Roman" w:cs="Times New Roman"/>
          <w:b/>
          <w:bCs/>
        </w:rPr>
      </w:pPr>
    </w:p>
    <w:p w14:paraId="1EBE741F" w14:textId="77777777" w:rsidR="002B2D1F" w:rsidRPr="00F466EE" w:rsidRDefault="002B2D1F" w:rsidP="002B2D1F">
      <w:pPr>
        <w:rPr>
          <w:rFonts w:ascii="Times New Roman" w:hAnsi="Times New Roman" w:cs="Times New Roman"/>
        </w:rPr>
      </w:pPr>
      <w:r w:rsidRPr="00F466EE">
        <w:rPr>
          <w:rFonts w:ascii="Times New Roman" w:hAnsi="Times New Roman" w:cs="Times New Roman"/>
          <w:b/>
          <w:bCs/>
        </w:rPr>
        <w:lastRenderedPageBreak/>
        <w:t>Linking behaviour change techniques (BCTs) (n=35 unique*) identified across meal kit subscription services (MKSSs) (n=9) to Theoretical Domains Framework (TDF) and COM-B model (continued).</w:t>
      </w:r>
    </w:p>
    <w:tbl>
      <w:tblPr>
        <w:tblStyle w:val="TableGrid"/>
        <w:tblW w:w="14029" w:type="dxa"/>
        <w:tblLayout w:type="fixed"/>
        <w:tblLook w:val="04A0" w:firstRow="1" w:lastRow="0" w:firstColumn="1" w:lastColumn="0" w:noHBand="0" w:noVBand="1"/>
      </w:tblPr>
      <w:tblGrid>
        <w:gridCol w:w="2263"/>
        <w:gridCol w:w="4253"/>
        <w:gridCol w:w="567"/>
        <w:gridCol w:w="620"/>
        <w:gridCol w:w="540"/>
        <w:gridCol w:w="683"/>
        <w:gridCol w:w="614"/>
        <w:gridCol w:w="71"/>
        <w:gridCol w:w="23"/>
        <w:gridCol w:w="662"/>
        <w:gridCol w:w="47"/>
        <w:gridCol w:w="567"/>
        <w:gridCol w:w="425"/>
        <w:gridCol w:w="425"/>
        <w:gridCol w:w="425"/>
        <w:gridCol w:w="425"/>
        <w:gridCol w:w="426"/>
        <w:gridCol w:w="496"/>
        <w:gridCol w:w="497"/>
      </w:tblGrid>
      <w:tr w:rsidR="002B2D1F" w:rsidRPr="00F466EE" w14:paraId="5CEC7D2C" w14:textId="77777777" w:rsidTr="00877AFF">
        <w:tc>
          <w:tcPr>
            <w:tcW w:w="6516" w:type="dxa"/>
            <w:gridSpan w:val="2"/>
            <w:tcBorders>
              <w:right w:val="single" w:sz="18" w:space="0" w:color="auto"/>
            </w:tcBorders>
          </w:tcPr>
          <w:p w14:paraId="0B79794B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10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E2EF64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466EE">
              <w:rPr>
                <w:rFonts w:ascii="Times New Roman" w:hAnsi="Times New Roman" w:cs="Times New Roman"/>
                <w:b/>
                <w:bCs/>
              </w:rPr>
              <w:t>Capability</w:t>
            </w:r>
          </w:p>
        </w:tc>
        <w:tc>
          <w:tcPr>
            <w:tcW w:w="1417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AAAFF4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466EE">
              <w:rPr>
                <w:rFonts w:ascii="Times New Roman" w:hAnsi="Times New Roman" w:cs="Times New Roman"/>
                <w:b/>
                <w:bCs/>
              </w:rPr>
              <w:t>Opportunity</w:t>
            </w:r>
          </w:p>
        </w:tc>
        <w:tc>
          <w:tcPr>
            <w:tcW w:w="3686" w:type="dxa"/>
            <w:gridSpan w:val="8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10E9F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466EE">
              <w:rPr>
                <w:rFonts w:ascii="Times New Roman" w:hAnsi="Times New Roman" w:cs="Times New Roman"/>
                <w:b/>
                <w:bCs/>
              </w:rPr>
              <w:t>Motivation</w:t>
            </w:r>
          </w:p>
        </w:tc>
      </w:tr>
      <w:tr w:rsidR="002B2D1F" w:rsidRPr="00F466EE" w14:paraId="6E017385" w14:textId="77777777" w:rsidTr="00877AFF">
        <w:tc>
          <w:tcPr>
            <w:tcW w:w="6516" w:type="dxa"/>
            <w:gridSpan w:val="2"/>
            <w:tcBorders>
              <w:bottom w:val="single" w:sz="18" w:space="0" w:color="auto"/>
              <w:right w:val="single" w:sz="18" w:space="0" w:color="auto"/>
            </w:tcBorders>
          </w:tcPr>
          <w:p w14:paraId="778AF605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90D136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>Physi-cal</w:t>
            </w:r>
            <w:proofErr w:type="spellEnd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843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5AD49E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Psychological </w:t>
            </w:r>
          </w:p>
        </w:tc>
        <w:tc>
          <w:tcPr>
            <w:tcW w:w="70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3F9F33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Social </w:t>
            </w:r>
          </w:p>
        </w:tc>
        <w:tc>
          <w:tcPr>
            <w:tcW w:w="709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6F3A6C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>Physi-cal</w:t>
            </w:r>
            <w:proofErr w:type="spellEnd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693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C52AD9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Reflective </w:t>
            </w:r>
          </w:p>
        </w:tc>
        <w:tc>
          <w:tcPr>
            <w:tcW w:w="99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ADA267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Automatic </w:t>
            </w:r>
          </w:p>
        </w:tc>
      </w:tr>
      <w:tr w:rsidR="002B2D1F" w:rsidRPr="00F466EE" w14:paraId="33552E17" w14:textId="77777777" w:rsidTr="00877AFF">
        <w:tc>
          <w:tcPr>
            <w:tcW w:w="651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8B9B78B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513" w:type="dxa"/>
            <w:gridSpan w:val="1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7C31DA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DF Domains</w:t>
            </w:r>
          </w:p>
        </w:tc>
      </w:tr>
      <w:tr w:rsidR="002B2D1F" w:rsidRPr="00F466EE" w14:paraId="0A7D584F" w14:textId="77777777" w:rsidTr="00877AFF">
        <w:trPr>
          <w:cantSplit/>
          <w:trHeight w:val="1722"/>
        </w:trPr>
        <w:tc>
          <w:tcPr>
            <w:tcW w:w="22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14:paraId="65D5F874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</w:rPr>
            </w:pPr>
            <w:r w:rsidRPr="00F466EE">
              <w:rPr>
                <w:rFonts w:ascii="Times New Roman" w:hAnsi="Times New Roman" w:cs="Times New Roman"/>
                <w:b/>
                <w:bCs/>
              </w:rPr>
              <w:t xml:space="preserve">BCTs identified in MKSS components / features </w:t>
            </w:r>
          </w:p>
        </w:tc>
        <w:tc>
          <w:tcPr>
            <w:tcW w:w="4253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CA95AA6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</w:rPr>
              <w:t xml:space="preserve">Text description 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68076A58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Skills </w:t>
            </w:r>
          </w:p>
        </w:tc>
        <w:tc>
          <w:tcPr>
            <w:tcW w:w="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textDirection w:val="tbRl"/>
            <w:vAlign w:val="center"/>
          </w:tcPr>
          <w:p w14:paraId="7F879C37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Knowledge</w:t>
            </w:r>
          </w:p>
        </w:tc>
        <w:tc>
          <w:tcPr>
            <w:tcW w:w="54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textDirection w:val="tbRl"/>
            <w:vAlign w:val="center"/>
          </w:tcPr>
          <w:p w14:paraId="1080D98D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Memory, attention and decision processes </w:t>
            </w:r>
          </w:p>
        </w:tc>
        <w:tc>
          <w:tcPr>
            <w:tcW w:w="683" w:type="dxa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3A26BB88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Behavioural regulation</w:t>
            </w:r>
          </w:p>
        </w:tc>
        <w:tc>
          <w:tcPr>
            <w:tcW w:w="68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7AF52AEB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Social influences</w:t>
            </w:r>
          </w:p>
        </w:tc>
        <w:tc>
          <w:tcPr>
            <w:tcW w:w="68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2A7C6365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Environmental context and resources</w:t>
            </w:r>
          </w:p>
        </w:tc>
        <w:tc>
          <w:tcPr>
            <w:tcW w:w="61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textDirection w:val="tbRl"/>
          </w:tcPr>
          <w:p w14:paraId="00FDF46F" w14:textId="77777777" w:rsidR="002B2D1F" w:rsidRPr="00F466EE" w:rsidRDefault="002B2D1F" w:rsidP="00877AFF">
            <w:pPr>
              <w:ind w:left="57" w:right="57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Professional/social role and identity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2996F887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Beliefs about capabilities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1FC92159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Optimism 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02110B32" w14:textId="77777777" w:rsidR="002B2D1F" w:rsidRPr="00F466EE" w:rsidRDefault="002B2D1F" w:rsidP="00877AFF">
            <w:pPr>
              <w:ind w:left="57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Beliefs about consequences 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62E72D4E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Intentions</w:t>
            </w:r>
          </w:p>
        </w:tc>
        <w:tc>
          <w:tcPr>
            <w:tcW w:w="426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</w:tcPr>
          <w:p w14:paraId="59C1EB02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Goals</w:t>
            </w:r>
          </w:p>
        </w:tc>
        <w:tc>
          <w:tcPr>
            <w:tcW w:w="49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textDirection w:val="tbRl"/>
          </w:tcPr>
          <w:p w14:paraId="7F618078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Reinforcement</w:t>
            </w:r>
          </w:p>
        </w:tc>
        <w:tc>
          <w:tcPr>
            <w:tcW w:w="497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</w:tcPr>
          <w:p w14:paraId="5A8A6624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Emotion</w:t>
            </w:r>
          </w:p>
        </w:tc>
      </w:tr>
      <w:tr w:rsidR="002B2D1F" w:rsidRPr="00F466EE" w14:paraId="4DB7F303" w14:textId="77777777" w:rsidTr="00877AFF">
        <w:tc>
          <w:tcPr>
            <w:tcW w:w="651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05B19164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MKSS website features </w:t>
            </w: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(continued)</w:t>
            </w:r>
          </w:p>
        </w:tc>
        <w:tc>
          <w:tcPr>
            <w:tcW w:w="7513" w:type="dxa"/>
            <w:gridSpan w:val="1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8234FC5" w14:textId="77777777" w:rsidR="002B2D1F" w:rsidRPr="00F466EE" w:rsidRDefault="002B2D1F" w:rsidP="00877AFF">
            <w:pPr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3530292D" w14:textId="77777777" w:rsidTr="00877AFF">
        <w:tc>
          <w:tcPr>
            <w:tcW w:w="2263" w:type="dxa"/>
            <w:tcBorders>
              <w:top w:val="single" w:sz="18" w:space="0" w:color="auto"/>
              <w:left w:val="single" w:sz="18" w:space="0" w:color="auto"/>
            </w:tcBorders>
          </w:tcPr>
          <w:p w14:paraId="24F287A5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4.2 Information about antecedents </w:t>
            </w:r>
          </w:p>
        </w:tc>
        <w:tc>
          <w:tcPr>
            <w:tcW w:w="4253" w:type="dxa"/>
            <w:tcBorders>
              <w:top w:val="single" w:sz="18" w:space="0" w:color="auto"/>
            </w:tcBorders>
          </w:tcPr>
          <w:p w14:paraId="074A7859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Tell people about the antecedents/things that can facilitate preparing and consuming home-cooked meals, or that limit the use of takeaway/ultra-processed foods in provisioning of meals. 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EF792A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AC2AE0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40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99DD7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ED2D3A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61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90FC12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C71FA8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7BA5664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1350E1E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20F7DC9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5FD6A67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trike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48BCBE4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trike/>
              </w:rPr>
            </w:pPr>
          </w:p>
        </w:tc>
        <w:tc>
          <w:tcPr>
            <w:tcW w:w="426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BDC999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28FCE9A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99BB30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11B96113" w14:textId="77777777" w:rsidTr="00877AFF">
        <w:tc>
          <w:tcPr>
            <w:tcW w:w="2263" w:type="dxa"/>
            <w:tcBorders>
              <w:top w:val="single" w:sz="4" w:space="0" w:color="auto"/>
              <w:left w:val="single" w:sz="18" w:space="0" w:color="auto"/>
            </w:tcBorders>
          </w:tcPr>
          <w:p w14:paraId="13A87313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>5.1 Information about health consequences</w:t>
            </w:r>
          </w:p>
        </w:tc>
        <w:tc>
          <w:tcPr>
            <w:tcW w:w="4253" w:type="dxa"/>
            <w:tcBorders>
              <w:top w:val="single" w:sz="4" w:space="0" w:color="auto"/>
            </w:tcBorders>
          </w:tcPr>
          <w:p w14:paraId="40535D92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Inclusion of health benefits of particular foods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939705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96E22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6F401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4F9D21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EFCED1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82011B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7154D0E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DF20E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FF43C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</w:tcPr>
          <w:p w14:paraId="02D7B95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EDA06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426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F2FAE4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233D5A8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3C7594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1E35D14D" w14:textId="77777777" w:rsidTr="00877AFF">
        <w:tc>
          <w:tcPr>
            <w:tcW w:w="2263" w:type="dxa"/>
            <w:tcBorders>
              <w:top w:val="single" w:sz="4" w:space="0" w:color="auto"/>
              <w:left w:val="single" w:sz="18" w:space="0" w:color="auto"/>
            </w:tcBorders>
          </w:tcPr>
          <w:p w14:paraId="0FCDCCAE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5.6 Information about emotional consequences </w:t>
            </w:r>
          </w:p>
        </w:tc>
        <w:tc>
          <w:tcPr>
            <w:tcW w:w="4253" w:type="dxa"/>
            <w:tcBorders>
              <w:top w:val="single" w:sz="4" w:space="0" w:color="auto"/>
            </w:tcBorders>
          </w:tcPr>
          <w:p w14:paraId="6531DA38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Text that promotes link from food/s to boosting mood, wellness, increased energy for recipient and/or family members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48D7A3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96BB6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A0C21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1441FB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D80A09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A9DB22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1EC827D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ADE46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20608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</w:tcPr>
          <w:p w14:paraId="6E248A9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AE5916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</w:rPr>
              <w:t>0</w:t>
            </w:r>
          </w:p>
        </w:tc>
        <w:tc>
          <w:tcPr>
            <w:tcW w:w="426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4071DD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4011892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BC70C7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X</w:t>
            </w:r>
          </w:p>
        </w:tc>
      </w:tr>
      <w:tr w:rsidR="002B2D1F" w:rsidRPr="00F466EE" w14:paraId="20C84C84" w14:textId="77777777" w:rsidTr="00877AFF">
        <w:tc>
          <w:tcPr>
            <w:tcW w:w="2263" w:type="dxa"/>
            <w:tcBorders>
              <w:top w:val="single" w:sz="4" w:space="0" w:color="auto"/>
              <w:left w:val="single" w:sz="18" w:space="0" w:color="auto"/>
            </w:tcBorders>
          </w:tcPr>
          <w:p w14:paraId="11AB46ED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>8.2 Behaviour substitution*</w:t>
            </w:r>
          </w:p>
        </w:tc>
        <w:tc>
          <w:tcPr>
            <w:tcW w:w="4253" w:type="dxa"/>
            <w:tcBorders>
              <w:top w:val="single" w:sz="4" w:space="0" w:color="auto"/>
            </w:tcBorders>
          </w:tcPr>
          <w:p w14:paraId="72CC9E4D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Encourages purchasing meal kits instead of takeaway or frozen convenience meals. 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EE1F69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BEF4F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C8CBA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F3A6FC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FE0285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579ABF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17C7DCD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6F9BA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B2A84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EDE95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1D376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2E21B0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27334AB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5C4FA6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6B2CDE71" w14:textId="77777777" w:rsidTr="00877AFF">
        <w:tc>
          <w:tcPr>
            <w:tcW w:w="2263" w:type="dxa"/>
            <w:tcBorders>
              <w:left w:val="single" w:sz="18" w:space="0" w:color="auto"/>
            </w:tcBorders>
          </w:tcPr>
          <w:p w14:paraId="3F2C35DA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9.1 Credible source </w:t>
            </w:r>
          </w:p>
        </w:tc>
        <w:tc>
          <w:tcPr>
            <w:tcW w:w="4253" w:type="dxa"/>
            <w:tcBorders>
              <w:right w:val="single" w:sz="18" w:space="0" w:color="auto"/>
            </w:tcBorders>
          </w:tcPr>
          <w:p w14:paraId="1E1AB421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MKSSs promoted in media, recipes designed by professional chefs and/or dieticians. </w:t>
            </w:r>
          </w:p>
        </w:tc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</w:tcPr>
          <w:p w14:paraId="017D17D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left w:val="single" w:sz="18" w:space="0" w:color="auto"/>
            </w:tcBorders>
            <w:shd w:val="clear" w:color="auto" w:fill="auto"/>
          </w:tcPr>
          <w:p w14:paraId="3708D31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shd w:val="clear" w:color="auto" w:fill="auto"/>
          </w:tcPr>
          <w:p w14:paraId="6896415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8" w:space="0" w:color="auto"/>
              <w:right w:val="single" w:sz="18" w:space="0" w:color="auto"/>
            </w:tcBorders>
            <w:shd w:val="clear" w:color="auto" w:fill="auto"/>
          </w:tcPr>
          <w:p w14:paraId="6754955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2F13CE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</w:rPr>
              <w:t>0</w:t>
            </w:r>
          </w:p>
        </w:tc>
        <w:tc>
          <w:tcPr>
            <w:tcW w:w="756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6BBA937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left w:val="single" w:sz="18" w:space="0" w:color="auto"/>
            </w:tcBorders>
            <w:shd w:val="clear" w:color="auto" w:fill="auto"/>
          </w:tcPr>
          <w:p w14:paraId="6FB8B18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shd w:val="clear" w:color="auto" w:fill="auto"/>
          </w:tcPr>
          <w:p w14:paraId="1B80160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shd w:val="clear" w:color="auto" w:fill="auto"/>
          </w:tcPr>
          <w:p w14:paraId="1BD935F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shd w:val="clear" w:color="auto" w:fill="auto"/>
          </w:tcPr>
          <w:p w14:paraId="76F7825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shd w:val="clear" w:color="auto" w:fill="auto"/>
          </w:tcPr>
          <w:p w14:paraId="1050465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right w:val="single" w:sz="18" w:space="0" w:color="auto"/>
            </w:tcBorders>
            <w:shd w:val="clear" w:color="auto" w:fill="auto"/>
          </w:tcPr>
          <w:p w14:paraId="72A7E98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left w:val="single" w:sz="18" w:space="0" w:color="auto"/>
            </w:tcBorders>
            <w:shd w:val="clear" w:color="auto" w:fill="auto"/>
          </w:tcPr>
          <w:p w14:paraId="2EB78D8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right w:val="single" w:sz="18" w:space="0" w:color="auto"/>
            </w:tcBorders>
            <w:shd w:val="clear" w:color="auto" w:fill="auto"/>
          </w:tcPr>
          <w:p w14:paraId="52BE576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43C6A278" w14:textId="77777777" w:rsidTr="00877AFF">
        <w:tc>
          <w:tcPr>
            <w:tcW w:w="2263" w:type="dxa"/>
            <w:tcBorders>
              <w:left w:val="single" w:sz="18" w:space="0" w:color="auto"/>
            </w:tcBorders>
          </w:tcPr>
          <w:p w14:paraId="335E79D5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9.2 Pros and cons </w:t>
            </w:r>
          </w:p>
        </w:tc>
        <w:tc>
          <w:tcPr>
            <w:tcW w:w="4253" w:type="dxa"/>
            <w:tcBorders>
              <w:right w:val="single" w:sz="18" w:space="0" w:color="auto"/>
            </w:tcBorders>
          </w:tcPr>
          <w:p w14:paraId="4A749FB1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Pros and cons of using meal kits.</w:t>
            </w:r>
          </w:p>
        </w:tc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</w:tcPr>
          <w:p w14:paraId="771F35C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left w:val="single" w:sz="18" w:space="0" w:color="auto"/>
            </w:tcBorders>
            <w:shd w:val="clear" w:color="auto" w:fill="auto"/>
          </w:tcPr>
          <w:p w14:paraId="035FAD8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shd w:val="clear" w:color="auto" w:fill="auto"/>
          </w:tcPr>
          <w:p w14:paraId="0891B6F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right w:val="single" w:sz="18" w:space="0" w:color="auto"/>
            </w:tcBorders>
            <w:shd w:val="clear" w:color="auto" w:fill="auto"/>
          </w:tcPr>
          <w:p w14:paraId="5925EDA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1F1B5FD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7839513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left w:val="single" w:sz="18" w:space="0" w:color="auto"/>
            </w:tcBorders>
            <w:shd w:val="clear" w:color="auto" w:fill="auto"/>
          </w:tcPr>
          <w:p w14:paraId="49EE749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shd w:val="clear" w:color="auto" w:fill="auto"/>
          </w:tcPr>
          <w:p w14:paraId="5BFBA03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shd w:val="clear" w:color="auto" w:fill="auto"/>
          </w:tcPr>
          <w:p w14:paraId="5F3D61B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shd w:val="clear" w:color="auto" w:fill="auto"/>
          </w:tcPr>
          <w:p w14:paraId="50DBD67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425" w:type="dxa"/>
            <w:shd w:val="clear" w:color="auto" w:fill="auto"/>
          </w:tcPr>
          <w:p w14:paraId="1CBEA92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right w:val="single" w:sz="18" w:space="0" w:color="auto"/>
            </w:tcBorders>
            <w:shd w:val="clear" w:color="auto" w:fill="auto"/>
          </w:tcPr>
          <w:p w14:paraId="596B4F6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left w:val="single" w:sz="18" w:space="0" w:color="auto"/>
            </w:tcBorders>
            <w:shd w:val="clear" w:color="auto" w:fill="auto"/>
          </w:tcPr>
          <w:p w14:paraId="04D1D1E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right w:val="single" w:sz="18" w:space="0" w:color="auto"/>
            </w:tcBorders>
            <w:shd w:val="clear" w:color="auto" w:fill="auto"/>
          </w:tcPr>
          <w:p w14:paraId="006F2AB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57229DF9" w14:textId="77777777" w:rsidTr="00877AFF">
        <w:tc>
          <w:tcPr>
            <w:tcW w:w="2263" w:type="dxa"/>
            <w:tcBorders>
              <w:left w:val="single" w:sz="18" w:space="0" w:color="auto"/>
            </w:tcBorders>
          </w:tcPr>
          <w:p w14:paraId="3653B654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10.1 Material incentive (behaviour) </w:t>
            </w:r>
          </w:p>
        </w:tc>
        <w:tc>
          <w:tcPr>
            <w:tcW w:w="4253" w:type="dxa"/>
            <w:tcBorders>
              <w:right w:val="single" w:sz="18" w:space="0" w:color="auto"/>
            </w:tcBorders>
          </w:tcPr>
          <w:p w14:paraId="44868690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Discounts for new customers. </w:t>
            </w:r>
          </w:p>
        </w:tc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</w:tcPr>
          <w:p w14:paraId="77E5182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left w:val="single" w:sz="18" w:space="0" w:color="auto"/>
            </w:tcBorders>
            <w:shd w:val="clear" w:color="auto" w:fill="auto"/>
          </w:tcPr>
          <w:p w14:paraId="2ADD7CB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shd w:val="clear" w:color="auto" w:fill="auto"/>
          </w:tcPr>
          <w:p w14:paraId="0E05865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right w:val="single" w:sz="18" w:space="0" w:color="auto"/>
            </w:tcBorders>
            <w:shd w:val="clear" w:color="auto" w:fill="auto"/>
          </w:tcPr>
          <w:p w14:paraId="0500857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000DCEE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2CC61F4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left w:val="single" w:sz="18" w:space="0" w:color="auto"/>
            </w:tcBorders>
            <w:shd w:val="clear" w:color="auto" w:fill="auto"/>
          </w:tcPr>
          <w:p w14:paraId="47AA873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shd w:val="clear" w:color="auto" w:fill="auto"/>
          </w:tcPr>
          <w:p w14:paraId="7413093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shd w:val="clear" w:color="auto" w:fill="auto"/>
          </w:tcPr>
          <w:p w14:paraId="1955B64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shd w:val="clear" w:color="auto" w:fill="auto"/>
          </w:tcPr>
          <w:p w14:paraId="083EDBA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425" w:type="dxa"/>
            <w:shd w:val="clear" w:color="auto" w:fill="auto"/>
          </w:tcPr>
          <w:p w14:paraId="6E7C391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right w:val="single" w:sz="18" w:space="0" w:color="auto"/>
            </w:tcBorders>
            <w:shd w:val="clear" w:color="auto" w:fill="auto"/>
          </w:tcPr>
          <w:p w14:paraId="2EA697B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left w:val="single" w:sz="18" w:space="0" w:color="auto"/>
            </w:tcBorders>
            <w:shd w:val="clear" w:color="auto" w:fill="auto"/>
          </w:tcPr>
          <w:p w14:paraId="4816630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497" w:type="dxa"/>
            <w:tcBorders>
              <w:right w:val="single" w:sz="18" w:space="0" w:color="auto"/>
            </w:tcBorders>
            <w:shd w:val="clear" w:color="auto" w:fill="auto"/>
          </w:tcPr>
          <w:p w14:paraId="1DE0E0F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57BA5CC6" w14:textId="77777777" w:rsidTr="00877AFF">
        <w:tc>
          <w:tcPr>
            <w:tcW w:w="2263" w:type="dxa"/>
            <w:tcBorders>
              <w:left w:val="single" w:sz="18" w:space="0" w:color="auto"/>
            </w:tcBorders>
          </w:tcPr>
          <w:p w14:paraId="66132F2C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10.2 Material reward (behaviour)  </w:t>
            </w:r>
          </w:p>
        </w:tc>
        <w:tc>
          <w:tcPr>
            <w:tcW w:w="4253" w:type="dxa"/>
            <w:tcBorders>
              <w:right w:val="single" w:sz="18" w:space="0" w:color="auto"/>
            </w:tcBorders>
          </w:tcPr>
          <w:p w14:paraId="0905A366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Discounts for returning customers. </w:t>
            </w:r>
          </w:p>
        </w:tc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</w:tcPr>
          <w:p w14:paraId="385A2F8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left w:val="single" w:sz="18" w:space="0" w:color="auto"/>
            </w:tcBorders>
            <w:shd w:val="clear" w:color="auto" w:fill="auto"/>
          </w:tcPr>
          <w:p w14:paraId="76DF60E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shd w:val="clear" w:color="auto" w:fill="auto"/>
          </w:tcPr>
          <w:p w14:paraId="72967E7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right w:val="single" w:sz="18" w:space="0" w:color="auto"/>
            </w:tcBorders>
            <w:shd w:val="clear" w:color="auto" w:fill="auto"/>
          </w:tcPr>
          <w:p w14:paraId="127DE28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0267824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57FC8FB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left w:val="single" w:sz="18" w:space="0" w:color="auto"/>
            </w:tcBorders>
            <w:shd w:val="clear" w:color="auto" w:fill="auto"/>
          </w:tcPr>
          <w:p w14:paraId="0F23323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shd w:val="clear" w:color="auto" w:fill="auto"/>
          </w:tcPr>
          <w:p w14:paraId="544AF9D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shd w:val="clear" w:color="auto" w:fill="auto"/>
          </w:tcPr>
          <w:p w14:paraId="5B5FA95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shd w:val="clear" w:color="auto" w:fill="auto"/>
          </w:tcPr>
          <w:p w14:paraId="7FF0283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shd w:val="clear" w:color="auto" w:fill="auto"/>
          </w:tcPr>
          <w:p w14:paraId="3B4406B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right w:val="single" w:sz="18" w:space="0" w:color="auto"/>
            </w:tcBorders>
            <w:shd w:val="clear" w:color="auto" w:fill="auto"/>
          </w:tcPr>
          <w:p w14:paraId="3BC1BB6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left w:val="single" w:sz="18" w:space="0" w:color="auto"/>
            </w:tcBorders>
            <w:shd w:val="clear" w:color="auto" w:fill="auto"/>
          </w:tcPr>
          <w:p w14:paraId="123EFEA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497" w:type="dxa"/>
            <w:tcBorders>
              <w:right w:val="single" w:sz="18" w:space="0" w:color="auto"/>
            </w:tcBorders>
            <w:shd w:val="clear" w:color="auto" w:fill="auto"/>
          </w:tcPr>
          <w:p w14:paraId="15BB911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3D372181" w14:textId="77777777" w:rsidTr="00877AFF">
        <w:tc>
          <w:tcPr>
            <w:tcW w:w="2263" w:type="dxa"/>
            <w:tcBorders>
              <w:left w:val="single" w:sz="18" w:space="0" w:color="auto"/>
            </w:tcBorders>
          </w:tcPr>
          <w:p w14:paraId="2385F8F7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11.2 Reduce negative emotions </w:t>
            </w:r>
          </w:p>
        </w:tc>
        <w:tc>
          <w:tcPr>
            <w:tcW w:w="4253" w:type="dxa"/>
            <w:tcBorders>
              <w:right w:val="single" w:sz="18" w:space="0" w:color="auto"/>
            </w:tcBorders>
          </w:tcPr>
          <w:p w14:paraId="65ACD7D2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Messaging that promotes meal kits as reducing stress, time, energy required in meal planning and preparation. </w:t>
            </w:r>
          </w:p>
        </w:tc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</w:tcPr>
          <w:p w14:paraId="32E0870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left w:val="single" w:sz="18" w:space="0" w:color="auto"/>
            </w:tcBorders>
            <w:shd w:val="clear" w:color="auto" w:fill="auto"/>
          </w:tcPr>
          <w:p w14:paraId="6AA9EFE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shd w:val="clear" w:color="auto" w:fill="auto"/>
          </w:tcPr>
          <w:p w14:paraId="1465B6F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1D288B68" w14:textId="77777777" w:rsidR="002B2D1F" w:rsidRPr="00F466EE" w:rsidRDefault="002B2D1F" w:rsidP="00877AFF">
            <w:pPr>
              <w:jc w:val="center"/>
              <w:rPr>
                <w:rFonts w:ascii="Times New Roman" w:eastAsia="Wingdings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614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778C35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EE9A62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549935E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4B6078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264AD43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FBC924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044AC8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059A63E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EF7274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3AAA958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</w:tr>
    </w:tbl>
    <w:p w14:paraId="070D13F4" w14:textId="77777777" w:rsidR="002B2D1F" w:rsidRPr="00F466EE" w:rsidRDefault="002B2D1F" w:rsidP="002B2D1F">
      <w:pPr>
        <w:rPr>
          <w:rFonts w:ascii="Times New Roman" w:hAnsi="Times New Roman" w:cs="Times New Roman"/>
        </w:rPr>
      </w:pPr>
      <w:r w:rsidRPr="00F466EE">
        <w:rPr>
          <w:rFonts w:ascii="Times New Roman" w:hAnsi="Times New Roman" w:cs="Times New Roman"/>
          <w:b/>
          <w:bCs/>
        </w:rPr>
        <w:lastRenderedPageBreak/>
        <w:t>Linking behaviour change techniques (BCTs) (n=35 unique*) identified across meal kit subscription services (MKSSs) (n=9) to Theoretical Domains Framework (TDF) and COM-B model (continued).</w:t>
      </w:r>
    </w:p>
    <w:tbl>
      <w:tblPr>
        <w:tblStyle w:val="TableGrid"/>
        <w:tblW w:w="14029" w:type="dxa"/>
        <w:tblLayout w:type="fixed"/>
        <w:tblLook w:val="04A0" w:firstRow="1" w:lastRow="0" w:firstColumn="1" w:lastColumn="0" w:noHBand="0" w:noVBand="1"/>
      </w:tblPr>
      <w:tblGrid>
        <w:gridCol w:w="2263"/>
        <w:gridCol w:w="4253"/>
        <w:gridCol w:w="567"/>
        <w:gridCol w:w="620"/>
        <w:gridCol w:w="540"/>
        <w:gridCol w:w="683"/>
        <w:gridCol w:w="614"/>
        <w:gridCol w:w="71"/>
        <w:gridCol w:w="23"/>
        <w:gridCol w:w="662"/>
        <w:gridCol w:w="47"/>
        <w:gridCol w:w="567"/>
        <w:gridCol w:w="425"/>
        <w:gridCol w:w="425"/>
        <w:gridCol w:w="425"/>
        <w:gridCol w:w="425"/>
        <w:gridCol w:w="426"/>
        <w:gridCol w:w="496"/>
        <w:gridCol w:w="497"/>
      </w:tblGrid>
      <w:tr w:rsidR="002B2D1F" w:rsidRPr="00F466EE" w14:paraId="525CC14E" w14:textId="77777777" w:rsidTr="00877AFF">
        <w:tc>
          <w:tcPr>
            <w:tcW w:w="6516" w:type="dxa"/>
            <w:gridSpan w:val="2"/>
            <w:tcBorders>
              <w:right w:val="single" w:sz="18" w:space="0" w:color="auto"/>
            </w:tcBorders>
          </w:tcPr>
          <w:p w14:paraId="1BC33310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10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A8AA1D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466EE">
              <w:rPr>
                <w:rFonts w:ascii="Times New Roman" w:hAnsi="Times New Roman" w:cs="Times New Roman"/>
                <w:b/>
                <w:bCs/>
              </w:rPr>
              <w:t>Capability</w:t>
            </w:r>
          </w:p>
        </w:tc>
        <w:tc>
          <w:tcPr>
            <w:tcW w:w="1417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37065D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466EE">
              <w:rPr>
                <w:rFonts w:ascii="Times New Roman" w:hAnsi="Times New Roman" w:cs="Times New Roman"/>
                <w:b/>
                <w:bCs/>
              </w:rPr>
              <w:t>Opportunity</w:t>
            </w:r>
          </w:p>
        </w:tc>
        <w:tc>
          <w:tcPr>
            <w:tcW w:w="3686" w:type="dxa"/>
            <w:gridSpan w:val="8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9FFB8A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466EE">
              <w:rPr>
                <w:rFonts w:ascii="Times New Roman" w:hAnsi="Times New Roman" w:cs="Times New Roman"/>
                <w:b/>
                <w:bCs/>
              </w:rPr>
              <w:t>Motivation</w:t>
            </w:r>
          </w:p>
        </w:tc>
      </w:tr>
      <w:tr w:rsidR="002B2D1F" w:rsidRPr="00F466EE" w14:paraId="5305C7B5" w14:textId="77777777" w:rsidTr="00877AFF">
        <w:tc>
          <w:tcPr>
            <w:tcW w:w="6516" w:type="dxa"/>
            <w:gridSpan w:val="2"/>
            <w:tcBorders>
              <w:bottom w:val="single" w:sz="18" w:space="0" w:color="auto"/>
              <w:right w:val="single" w:sz="18" w:space="0" w:color="auto"/>
            </w:tcBorders>
          </w:tcPr>
          <w:p w14:paraId="4B709BDC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A182E8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>Physi-cal</w:t>
            </w:r>
            <w:proofErr w:type="spellEnd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843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CBE92B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Psychological </w:t>
            </w:r>
          </w:p>
        </w:tc>
        <w:tc>
          <w:tcPr>
            <w:tcW w:w="70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60F58D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Social </w:t>
            </w:r>
          </w:p>
        </w:tc>
        <w:tc>
          <w:tcPr>
            <w:tcW w:w="709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5D0DCB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>Physi-cal</w:t>
            </w:r>
            <w:proofErr w:type="spellEnd"/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693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8B04EC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Reflective </w:t>
            </w:r>
          </w:p>
        </w:tc>
        <w:tc>
          <w:tcPr>
            <w:tcW w:w="99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ECB945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sz w:val="18"/>
                <w:szCs w:val="18"/>
              </w:rPr>
              <w:t xml:space="preserve">Automatic </w:t>
            </w:r>
          </w:p>
        </w:tc>
      </w:tr>
      <w:tr w:rsidR="002B2D1F" w:rsidRPr="00F466EE" w14:paraId="0AF6135F" w14:textId="77777777" w:rsidTr="00877AFF">
        <w:tc>
          <w:tcPr>
            <w:tcW w:w="651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FCB5441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513" w:type="dxa"/>
            <w:gridSpan w:val="1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66C11D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DF Domains</w:t>
            </w:r>
          </w:p>
        </w:tc>
      </w:tr>
      <w:tr w:rsidR="002B2D1F" w:rsidRPr="00F466EE" w14:paraId="5B4F5738" w14:textId="77777777" w:rsidTr="00877AFF">
        <w:trPr>
          <w:cantSplit/>
          <w:trHeight w:val="1722"/>
        </w:trPr>
        <w:tc>
          <w:tcPr>
            <w:tcW w:w="22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14:paraId="1D51CCF3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</w:rPr>
            </w:pPr>
            <w:r w:rsidRPr="00F466EE">
              <w:rPr>
                <w:rFonts w:ascii="Times New Roman" w:hAnsi="Times New Roman" w:cs="Times New Roman"/>
                <w:b/>
                <w:bCs/>
              </w:rPr>
              <w:t xml:space="preserve">BCTs identified in MKSS components / features </w:t>
            </w:r>
          </w:p>
        </w:tc>
        <w:tc>
          <w:tcPr>
            <w:tcW w:w="4253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6304AE9" w14:textId="77777777" w:rsidR="002B2D1F" w:rsidRPr="00F466EE" w:rsidRDefault="002B2D1F" w:rsidP="00877AF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b/>
                <w:bCs/>
              </w:rPr>
              <w:t xml:space="preserve">Text description 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65B6B52B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Skills </w:t>
            </w:r>
          </w:p>
        </w:tc>
        <w:tc>
          <w:tcPr>
            <w:tcW w:w="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textDirection w:val="tbRl"/>
            <w:vAlign w:val="center"/>
          </w:tcPr>
          <w:p w14:paraId="2D511B5F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Knowledge</w:t>
            </w:r>
          </w:p>
        </w:tc>
        <w:tc>
          <w:tcPr>
            <w:tcW w:w="54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textDirection w:val="tbRl"/>
            <w:vAlign w:val="center"/>
          </w:tcPr>
          <w:p w14:paraId="1B93E2CE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Memory, attention and decision processes </w:t>
            </w:r>
          </w:p>
        </w:tc>
        <w:tc>
          <w:tcPr>
            <w:tcW w:w="683" w:type="dxa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1370C3C4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Behavioural regulation</w:t>
            </w:r>
          </w:p>
        </w:tc>
        <w:tc>
          <w:tcPr>
            <w:tcW w:w="68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68130241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Social influences</w:t>
            </w:r>
          </w:p>
        </w:tc>
        <w:tc>
          <w:tcPr>
            <w:tcW w:w="68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  <w:vAlign w:val="center"/>
          </w:tcPr>
          <w:p w14:paraId="3C4A5F77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Environmental context and resources</w:t>
            </w:r>
          </w:p>
        </w:tc>
        <w:tc>
          <w:tcPr>
            <w:tcW w:w="61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textDirection w:val="tbRl"/>
          </w:tcPr>
          <w:p w14:paraId="0C3D28A2" w14:textId="77777777" w:rsidR="002B2D1F" w:rsidRPr="00F466EE" w:rsidRDefault="002B2D1F" w:rsidP="00877AFF">
            <w:pPr>
              <w:ind w:left="57" w:right="57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Professional/social role and identity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214C7E82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Beliefs about capabilities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0E9E08C9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Optimism 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5FC3CC67" w14:textId="77777777" w:rsidR="002B2D1F" w:rsidRPr="00F466EE" w:rsidRDefault="002B2D1F" w:rsidP="00877AFF">
            <w:pPr>
              <w:ind w:left="57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 xml:space="preserve">Beliefs about consequences 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textDirection w:val="tbRl"/>
          </w:tcPr>
          <w:p w14:paraId="75856CE6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Intentions</w:t>
            </w:r>
          </w:p>
        </w:tc>
        <w:tc>
          <w:tcPr>
            <w:tcW w:w="426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</w:tcPr>
          <w:p w14:paraId="1AAF9976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Goals</w:t>
            </w:r>
          </w:p>
        </w:tc>
        <w:tc>
          <w:tcPr>
            <w:tcW w:w="49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textDirection w:val="tbRl"/>
          </w:tcPr>
          <w:p w14:paraId="5D9EF88A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Reinforcement</w:t>
            </w:r>
          </w:p>
        </w:tc>
        <w:tc>
          <w:tcPr>
            <w:tcW w:w="497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textDirection w:val="tbRl"/>
          </w:tcPr>
          <w:p w14:paraId="36B1BA93" w14:textId="77777777" w:rsidR="002B2D1F" w:rsidRPr="00F466EE" w:rsidRDefault="002B2D1F" w:rsidP="00877AFF">
            <w:pPr>
              <w:ind w:left="113" w:right="113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466EE">
              <w:rPr>
                <w:rFonts w:ascii="Times New Roman" w:hAnsi="Times New Roman" w:cs="Times New Roman"/>
                <w:sz w:val="14"/>
                <w:szCs w:val="14"/>
              </w:rPr>
              <w:t>Emotion</w:t>
            </w:r>
          </w:p>
        </w:tc>
      </w:tr>
      <w:tr w:rsidR="002B2D1F" w:rsidRPr="00F466EE" w14:paraId="435FBFFA" w14:textId="77777777" w:rsidTr="00877AFF">
        <w:tc>
          <w:tcPr>
            <w:tcW w:w="651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0DD1D391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shd w:val="clear" w:color="auto" w:fill="FFFFFF"/>
              </w:rPr>
              <w:t>MKSS website features (continued)</w:t>
            </w:r>
          </w:p>
        </w:tc>
        <w:tc>
          <w:tcPr>
            <w:tcW w:w="7513" w:type="dxa"/>
            <w:gridSpan w:val="1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5AE1B72" w14:textId="77777777" w:rsidR="002B2D1F" w:rsidRPr="00F466EE" w:rsidRDefault="002B2D1F" w:rsidP="00877AFF">
            <w:pPr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55D4DA7A" w14:textId="77777777" w:rsidTr="00877AFF">
        <w:trPr>
          <w:trHeight w:val="561"/>
        </w:trPr>
        <w:tc>
          <w:tcPr>
            <w:tcW w:w="2263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</w:tcBorders>
          </w:tcPr>
          <w:p w14:paraId="4B54B24F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12.2 Restructuring the social environment </w:t>
            </w:r>
          </w:p>
        </w:tc>
        <w:tc>
          <w:tcPr>
            <w:tcW w:w="4253" w:type="dxa"/>
            <w:tcBorders>
              <w:top w:val="single" w:sz="18" w:space="0" w:color="auto"/>
              <w:bottom w:val="single" w:sz="8" w:space="0" w:color="auto"/>
            </w:tcBorders>
          </w:tcPr>
          <w:p w14:paraId="0B496E66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Encourages all family members to get involved in meal planning, cooking and eating together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14:paraId="1B1CEF8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01E224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F14D60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D63B02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46960F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9B9E8A7" w14:textId="77777777" w:rsidR="002B2D1F" w:rsidRPr="00F466EE" w:rsidRDefault="002B2D1F" w:rsidP="00877AFF">
            <w:pPr>
              <w:jc w:val="center"/>
              <w:rPr>
                <w:rFonts w:ascii="Times New Roman" w:eastAsia="Wingdings" w:hAnsi="Times New Roman" w:cs="Times New Roman"/>
                <w:sz w:val="20"/>
                <w:szCs w:val="20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7C1F315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B505A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2A6240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C18E1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E73F46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172C45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7AE22F2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23852F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0ECDC097" w14:textId="77777777" w:rsidTr="00877AFF">
        <w:trPr>
          <w:trHeight w:val="748"/>
        </w:trPr>
        <w:tc>
          <w:tcPr>
            <w:tcW w:w="2263" w:type="dxa"/>
            <w:tcBorders>
              <w:top w:val="single" w:sz="8" w:space="0" w:color="auto"/>
              <w:left w:val="single" w:sz="18" w:space="0" w:color="auto"/>
            </w:tcBorders>
          </w:tcPr>
          <w:p w14:paraId="61CE4BFE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12.3 Avoidance/reducing exposure to cues for the behaviour </w:t>
            </w:r>
          </w:p>
        </w:tc>
        <w:tc>
          <w:tcPr>
            <w:tcW w:w="4253" w:type="dxa"/>
            <w:tcBorders>
              <w:top w:val="single" w:sz="8" w:space="0" w:color="auto"/>
            </w:tcBorders>
          </w:tcPr>
          <w:p w14:paraId="424628AA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dvice to restructure the pantry to keep unhealthy ingredients out of sight. E.g. remove or hide salt shaker to limit the addition of salt to meals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892CFF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41C24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C7CFF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8817E2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AD1BF6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BA91B2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6183723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AC2B4E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A1D4F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7498B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12B3A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1825F4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718E630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E794EB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58B23C96" w14:textId="77777777" w:rsidTr="00877AFF">
        <w:tc>
          <w:tcPr>
            <w:tcW w:w="2263" w:type="dxa"/>
            <w:tcBorders>
              <w:top w:val="single" w:sz="4" w:space="0" w:color="auto"/>
              <w:left w:val="single" w:sz="18" w:space="0" w:color="auto"/>
            </w:tcBorders>
          </w:tcPr>
          <w:p w14:paraId="066208F2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>13.2 Framing/reframing</w:t>
            </w:r>
          </w:p>
        </w:tc>
        <w:tc>
          <w:tcPr>
            <w:tcW w:w="4253" w:type="dxa"/>
            <w:tcBorders>
              <w:top w:val="single" w:sz="4" w:space="0" w:color="auto"/>
            </w:tcBorders>
          </w:tcPr>
          <w:p w14:paraId="79FDE634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Reframing cognitions or emotions around performing the behaviour of cooking at home by making it seem like a less onerous task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C75653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B96A8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381AE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56BE3C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70F4D4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1143E6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60AC178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50F121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3524B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CD603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</w:rPr>
              <w:t>0</w:t>
            </w:r>
            <w:r w:rsidRPr="00F466E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CF0BD3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A982A1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6A93B44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F77242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X</w:t>
            </w:r>
          </w:p>
        </w:tc>
      </w:tr>
      <w:tr w:rsidR="002B2D1F" w:rsidRPr="00F466EE" w14:paraId="5A713D19" w14:textId="77777777" w:rsidTr="00877AFF">
        <w:tc>
          <w:tcPr>
            <w:tcW w:w="2263" w:type="dxa"/>
            <w:tcBorders>
              <w:top w:val="single" w:sz="4" w:space="0" w:color="auto"/>
              <w:left w:val="single" w:sz="18" w:space="0" w:color="auto"/>
            </w:tcBorders>
          </w:tcPr>
          <w:p w14:paraId="48CB3995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15.1 Verbal persuasion about capability </w:t>
            </w:r>
          </w:p>
        </w:tc>
        <w:tc>
          <w:tcPr>
            <w:tcW w:w="4253" w:type="dxa"/>
            <w:tcBorders>
              <w:top w:val="single" w:sz="4" w:space="0" w:color="auto"/>
            </w:tcBorders>
          </w:tcPr>
          <w:p w14:paraId="376CE2F8" w14:textId="77777777" w:rsidR="002B2D1F" w:rsidRPr="00F466EE" w:rsidRDefault="002B2D1F" w:rsidP="00877AFF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466EE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Includes 'text' that aims to persuade participant that they can be successful at performing task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74C15C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EBD99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076A7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A8B632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068349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6" w:type="dxa"/>
            <w:gridSpan w:val="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8B6B27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33E953C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3EC26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  <w:sz w:val="20"/>
                <w:szCs w:val="20"/>
              </w:rPr>
              <w:t>XX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B467C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Wingdings" w:hAnsi="Times New Roman" w:cs="Times New Roman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EFDCA8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50893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1AC145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5194100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7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838145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5FE4A298" w14:textId="77777777" w:rsidTr="00877AFF">
        <w:tc>
          <w:tcPr>
            <w:tcW w:w="6516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541CCB6" w14:textId="77777777" w:rsidR="002B2D1F" w:rsidRPr="00F466EE" w:rsidRDefault="002B2D1F" w:rsidP="00877AFF">
            <w:pPr>
              <w:jc w:val="right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Total number of BCT and TDF domain links identified in MKSS component 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85739C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15509B6E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5067826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683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E02B98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9936F0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5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816CE8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1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4DFE2EB1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B521CB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0825295F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14B0E98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1FB5C2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6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30AE69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9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543BE419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97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8AA7F5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3</w:t>
            </w:r>
          </w:p>
        </w:tc>
      </w:tr>
      <w:tr w:rsidR="002B2D1F" w:rsidRPr="00F466EE" w14:paraId="5BDD5264" w14:textId="77777777" w:rsidTr="00877AFF">
        <w:tc>
          <w:tcPr>
            <w:tcW w:w="6516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13E8792" w14:textId="77777777" w:rsidR="002B2D1F" w:rsidRPr="00F466EE" w:rsidRDefault="002B2D1F" w:rsidP="00877AFF">
            <w:pPr>
              <w:jc w:val="right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7513" w:type="dxa"/>
            <w:gridSpan w:val="1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6E3CA8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2D1F" w:rsidRPr="00F466EE" w14:paraId="3269071C" w14:textId="77777777" w:rsidTr="00877AFF">
        <w:tc>
          <w:tcPr>
            <w:tcW w:w="6516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54AEACC1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Includes 35 unique BCTs </w:t>
            </w:r>
          </w:p>
          <w:p w14:paraId="4C264D91" w14:textId="77777777" w:rsidR="002B2D1F" w:rsidRPr="00F466EE" w:rsidRDefault="002B2D1F" w:rsidP="00877AFF">
            <w:pPr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*some BCTs were identified in more than one MKSS component/feature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7A8B4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3D968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0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C3B4C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83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BFBB91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6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2F8B666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75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A7A280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61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6B5E0DCC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12443DF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5F0A64D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CCAFE05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027FD9F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426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DD98B87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9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1DCAC01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97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638217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3</w:t>
            </w:r>
          </w:p>
        </w:tc>
      </w:tr>
      <w:tr w:rsidR="002B2D1F" w:rsidRPr="00F466EE" w14:paraId="6F665C62" w14:textId="77777777" w:rsidTr="00877AFF">
        <w:tc>
          <w:tcPr>
            <w:tcW w:w="6516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2428316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  <w:r w:rsidRPr="00F466EE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Only including 16 BCTs common to all MKSSs (BOLD)</w:t>
            </w:r>
          </w:p>
          <w:p w14:paraId="4CAB8229" w14:textId="77777777" w:rsidR="002B2D1F" w:rsidRPr="00F466EE" w:rsidRDefault="002B2D1F" w:rsidP="00877AFF">
            <w:pPr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AAD4E50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A247B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A67D4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83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7216E1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1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889BCB3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5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719166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1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687CBB5D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142CD21A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1684F7D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06244554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38845BAB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6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8BD72C8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9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6E93D5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97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CE24462" w14:textId="77777777" w:rsidR="002B2D1F" w:rsidRPr="00F466EE" w:rsidRDefault="002B2D1F" w:rsidP="00877AFF">
            <w:pPr>
              <w:jc w:val="center"/>
              <w:rPr>
                <w:rFonts w:ascii="Times New Roman" w:hAnsi="Times New Roman" w:cs="Times New Roman"/>
              </w:rPr>
            </w:pPr>
            <w:r w:rsidRPr="00F466EE">
              <w:rPr>
                <w:rFonts w:ascii="Times New Roman" w:hAnsi="Times New Roman" w:cs="Times New Roman"/>
              </w:rPr>
              <w:t>0</w:t>
            </w:r>
          </w:p>
        </w:tc>
      </w:tr>
    </w:tbl>
    <w:p w14:paraId="44F31450" w14:textId="77777777" w:rsidR="002B2D1F" w:rsidRPr="00F466EE" w:rsidRDefault="002B2D1F" w:rsidP="002B2D1F">
      <w:pPr>
        <w:pStyle w:val="FootnoteText"/>
        <w:rPr>
          <w:rFonts w:ascii="Times New Roman" w:eastAsia="Calibri" w:hAnsi="Times New Roman" w:cs="Times New Roman"/>
          <w:sz w:val="18"/>
          <w:szCs w:val="18"/>
        </w:rPr>
      </w:pPr>
      <w:r w:rsidRPr="00F466EE">
        <w:rPr>
          <w:rFonts w:ascii="Times New Roman" w:hAnsi="Times New Roman" w:cs="Times New Roman"/>
          <w:sz w:val="18"/>
          <w:szCs w:val="18"/>
        </w:rPr>
        <w:t xml:space="preserve">* </w:t>
      </w:r>
      <w:r w:rsidRPr="00F466EE">
        <w:rPr>
          <w:rFonts w:ascii="Times New Roman" w:eastAsia="Calibri" w:hAnsi="Times New Roman" w:cs="Times New Roman"/>
          <w:sz w:val="18"/>
          <w:szCs w:val="18"/>
        </w:rPr>
        <w:t xml:space="preserve">some BCTs were identified in more than one MKSS component/feature. </w:t>
      </w:r>
      <w:r w:rsidRPr="00F466EE">
        <w:rPr>
          <w:rFonts w:ascii="Times New Roman" w:eastAsia="Calibri" w:hAnsi="Times New Roman" w:cs="Times New Roman"/>
          <w:b/>
          <w:bCs/>
          <w:sz w:val="18"/>
          <w:szCs w:val="18"/>
        </w:rPr>
        <w:t xml:space="preserve">Bold </w:t>
      </w:r>
      <w:r w:rsidRPr="00F466EE">
        <w:rPr>
          <w:rFonts w:ascii="Times New Roman" w:eastAsia="Calibri" w:hAnsi="Times New Roman" w:cs="Times New Roman"/>
          <w:sz w:val="18"/>
          <w:szCs w:val="18"/>
        </w:rPr>
        <w:t xml:space="preserve">BCTs (n=16) are common to all MKSSs. </w:t>
      </w:r>
    </w:p>
    <w:p w14:paraId="3C5F0C84" w14:textId="77777777" w:rsidR="002B2D1F" w:rsidRPr="00F466EE" w:rsidRDefault="002B2D1F" w:rsidP="002B2D1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F466EE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F466EE">
        <w:rPr>
          <w:rFonts w:ascii="Times New Roman" w:hAnsi="Times New Roman" w:cs="Times New Roman"/>
          <w:sz w:val="18"/>
          <w:szCs w:val="18"/>
        </w:rPr>
        <w:t xml:space="preserve"> Capability, opportunity and motivation model of behaviour (COM-B) </w:t>
      </w:r>
    </w:p>
    <w:p w14:paraId="49A99102" w14:textId="220FAC23" w:rsidR="006E5F54" w:rsidRPr="00F466EE" w:rsidRDefault="002B2D1F">
      <w:pPr>
        <w:rPr>
          <w:rFonts w:ascii="Times New Roman" w:hAnsi="Times New Roman" w:cs="Times New Roman"/>
        </w:rPr>
      </w:pPr>
      <w:r w:rsidRPr="00F466EE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F466EE">
        <w:rPr>
          <w:rFonts w:ascii="Times New Roman" w:hAnsi="Times New Roman" w:cs="Times New Roman"/>
          <w:sz w:val="18"/>
          <w:szCs w:val="18"/>
        </w:rPr>
        <w:t xml:space="preserve">Boxes with a double </w:t>
      </w:r>
      <w:r w:rsidRPr="00F466EE">
        <w:rPr>
          <w:rFonts w:ascii="Times New Roman" w:hAnsi="Times New Roman" w:cs="Times New Roman"/>
          <w:b/>
          <w:bCs/>
          <w:sz w:val="18"/>
          <w:szCs w:val="18"/>
        </w:rPr>
        <w:t>XX</w:t>
      </w:r>
      <w:r w:rsidRPr="00F466EE">
        <w:rPr>
          <w:rFonts w:ascii="Times New Roman" w:eastAsia="Wingdings" w:hAnsi="Times New Roman" w:cs="Times New Roman"/>
          <w:sz w:val="18"/>
          <w:szCs w:val="18"/>
        </w:rPr>
        <w:t xml:space="preserve"> represent established links (stronger) between BCT and Theoretical Framework Domains (TDF) using the Theory and Techniques Tool (47), single </w:t>
      </w:r>
      <w:r w:rsidRPr="00F466EE">
        <w:rPr>
          <w:rFonts w:ascii="Times New Roman" w:eastAsia="Wingdings" w:hAnsi="Times New Roman" w:cs="Times New Roman"/>
          <w:b/>
          <w:bCs/>
          <w:sz w:val="18"/>
          <w:szCs w:val="18"/>
        </w:rPr>
        <w:t>X</w:t>
      </w:r>
      <w:r w:rsidRPr="00F466EE">
        <w:rPr>
          <w:rFonts w:ascii="Times New Roman" w:eastAsia="Wingdings" w:hAnsi="Times New Roman" w:cs="Times New Roman"/>
          <w:sz w:val="18"/>
          <w:szCs w:val="18"/>
        </w:rPr>
        <w:t xml:space="preserve"> represents possible links (weaker), and boxes with a </w:t>
      </w:r>
      <w:r w:rsidRPr="00F466EE">
        <w:rPr>
          <w:rFonts w:ascii="Times New Roman" w:eastAsia="Wingdings" w:hAnsi="Times New Roman" w:cs="Times New Roman"/>
          <w:b/>
          <w:bCs/>
          <w:sz w:val="18"/>
          <w:szCs w:val="18"/>
        </w:rPr>
        <w:t xml:space="preserve">0 </w:t>
      </w:r>
      <w:r w:rsidRPr="00F466EE">
        <w:rPr>
          <w:rFonts w:ascii="Times New Roman" w:eastAsia="Wingdings" w:hAnsi="Times New Roman" w:cs="Times New Roman"/>
          <w:sz w:val="18"/>
          <w:szCs w:val="18"/>
        </w:rPr>
        <w:t>represent author consensus (KF, BJJ, PL) on links present in MKSS context but inconclusive links identified in the tool.</w:t>
      </w:r>
    </w:p>
    <w:sectPr w:rsidR="006E5F54" w:rsidRPr="00F466EE" w:rsidSect="00320196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37DD"/>
    <w:multiLevelType w:val="hybridMultilevel"/>
    <w:tmpl w:val="F7508462"/>
    <w:lvl w:ilvl="0" w:tplc="04EAC1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67918"/>
    <w:multiLevelType w:val="multilevel"/>
    <w:tmpl w:val="D88AC0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7676E3"/>
    <w:multiLevelType w:val="multilevel"/>
    <w:tmpl w:val="8D626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8D1A67"/>
    <w:multiLevelType w:val="hybridMultilevel"/>
    <w:tmpl w:val="C5248650"/>
    <w:lvl w:ilvl="0" w:tplc="0C0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4" w15:restartNumberingAfterBreak="0">
    <w:nsid w:val="06580DD1"/>
    <w:multiLevelType w:val="multilevel"/>
    <w:tmpl w:val="7A045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98D0BA1"/>
    <w:multiLevelType w:val="multilevel"/>
    <w:tmpl w:val="BA8E611A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9360"/>
        </w:tabs>
        <w:ind w:left="936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AD077C9"/>
    <w:multiLevelType w:val="hybridMultilevel"/>
    <w:tmpl w:val="5A76DF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71327E"/>
    <w:multiLevelType w:val="hybridMultilevel"/>
    <w:tmpl w:val="CD38999A"/>
    <w:lvl w:ilvl="0" w:tplc="428A01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34728"/>
    <w:multiLevelType w:val="hybridMultilevel"/>
    <w:tmpl w:val="39DC02F2"/>
    <w:lvl w:ilvl="0" w:tplc="428A0162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1F92632E"/>
    <w:multiLevelType w:val="hybridMultilevel"/>
    <w:tmpl w:val="4BF8006E"/>
    <w:lvl w:ilvl="0" w:tplc="EB1075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9624AD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DA628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15CF63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EFCC0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8255A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8A6F1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DEFA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668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1D61B0"/>
    <w:multiLevelType w:val="multilevel"/>
    <w:tmpl w:val="CBC62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7FC3ABE"/>
    <w:multiLevelType w:val="hybridMultilevel"/>
    <w:tmpl w:val="659A53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B15E5E"/>
    <w:multiLevelType w:val="hybridMultilevel"/>
    <w:tmpl w:val="C50CEF9E"/>
    <w:lvl w:ilvl="0" w:tplc="2654DE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603E55"/>
    <w:multiLevelType w:val="multilevel"/>
    <w:tmpl w:val="E4E84D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1FC33FD"/>
    <w:multiLevelType w:val="multilevel"/>
    <w:tmpl w:val="37285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5854FCB"/>
    <w:multiLevelType w:val="hybridMultilevel"/>
    <w:tmpl w:val="BEDA58FA"/>
    <w:lvl w:ilvl="0" w:tplc="C57497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A54654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0D8BAC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65AF2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ED0763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3DA57F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54833B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AD48F6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5B4D21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8924CC1"/>
    <w:multiLevelType w:val="multilevel"/>
    <w:tmpl w:val="76A64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D1E4057"/>
    <w:multiLevelType w:val="multilevel"/>
    <w:tmpl w:val="23DE6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D487A20"/>
    <w:multiLevelType w:val="multilevel"/>
    <w:tmpl w:val="0352A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F8E38E5"/>
    <w:multiLevelType w:val="multilevel"/>
    <w:tmpl w:val="D3086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0297CEC"/>
    <w:multiLevelType w:val="multilevel"/>
    <w:tmpl w:val="723E2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3CA2DB0"/>
    <w:multiLevelType w:val="hybridMultilevel"/>
    <w:tmpl w:val="500C63BC"/>
    <w:lvl w:ilvl="0" w:tplc="0C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2" w15:restartNumberingAfterBreak="0">
    <w:nsid w:val="59294CA6"/>
    <w:multiLevelType w:val="hybridMultilevel"/>
    <w:tmpl w:val="7ADE3C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093A29"/>
    <w:multiLevelType w:val="hybridMultilevel"/>
    <w:tmpl w:val="0540A2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69637B"/>
    <w:multiLevelType w:val="hybridMultilevel"/>
    <w:tmpl w:val="13006ED8"/>
    <w:lvl w:ilvl="0" w:tplc="E3FA8CE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7B1C38"/>
    <w:multiLevelType w:val="hybridMultilevel"/>
    <w:tmpl w:val="BD5E6492"/>
    <w:lvl w:ilvl="0" w:tplc="90546E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C0725D"/>
    <w:multiLevelType w:val="multilevel"/>
    <w:tmpl w:val="5EA08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7763B4E"/>
    <w:multiLevelType w:val="hybridMultilevel"/>
    <w:tmpl w:val="B4BE876C"/>
    <w:lvl w:ilvl="0" w:tplc="C0A85D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1CB95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E2C6D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004DB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F227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9ACFE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2C0FC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886D06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574AF6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914342A"/>
    <w:multiLevelType w:val="hybridMultilevel"/>
    <w:tmpl w:val="28F472CE"/>
    <w:lvl w:ilvl="0" w:tplc="FBE4140A">
      <w:start w:val="3"/>
      <w:numFmt w:val="bullet"/>
      <w:lvlText w:val="-"/>
      <w:lvlJc w:val="left"/>
      <w:pPr>
        <w:ind w:left="717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9" w15:restartNumberingAfterBreak="0">
    <w:nsid w:val="7AFE38E0"/>
    <w:multiLevelType w:val="multilevel"/>
    <w:tmpl w:val="6C0C7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CEE2CD2"/>
    <w:multiLevelType w:val="hybridMultilevel"/>
    <w:tmpl w:val="54A6D2CC"/>
    <w:lvl w:ilvl="0" w:tplc="5DD4E4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020E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EA13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34BE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56A7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F85E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AEC3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DC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3E7B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7604789">
    <w:abstractNumId w:val="19"/>
  </w:num>
  <w:num w:numId="2" w16cid:durableId="764034168">
    <w:abstractNumId w:val="10"/>
  </w:num>
  <w:num w:numId="3" w16cid:durableId="359353800">
    <w:abstractNumId w:val="2"/>
  </w:num>
  <w:num w:numId="4" w16cid:durableId="841973722">
    <w:abstractNumId w:val="14"/>
  </w:num>
  <w:num w:numId="5" w16cid:durableId="433286906">
    <w:abstractNumId w:val="5"/>
  </w:num>
  <w:num w:numId="6" w16cid:durableId="1054430343">
    <w:abstractNumId w:val="20"/>
  </w:num>
  <w:num w:numId="7" w16cid:durableId="1982031710">
    <w:abstractNumId w:val="13"/>
  </w:num>
  <w:num w:numId="8" w16cid:durableId="1229731748">
    <w:abstractNumId w:val="4"/>
  </w:num>
  <w:num w:numId="9" w16cid:durableId="1282881153">
    <w:abstractNumId w:val="1"/>
  </w:num>
  <w:num w:numId="10" w16cid:durableId="1061633531">
    <w:abstractNumId w:val="29"/>
  </w:num>
  <w:num w:numId="11" w16cid:durableId="2077971217">
    <w:abstractNumId w:val="26"/>
  </w:num>
  <w:num w:numId="12" w16cid:durableId="1929995914">
    <w:abstractNumId w:val="30"/>
  </w:num>
  <w:num w:numId="13" w16cid:durableId="354162206">
    <w:abstractNumId w:val="7"/>
  </w:num>
  <w:num w:numId="14" w16cid:durableId="1118797212">
    <w:abstractNumId w:val="3"/>
  </w:num>
  <w:num w:numId="15" w16cid:durableId="417678738">
    <w:abstractNumId w:val="22"/>
  </w:num>
  <w:num w:numId="16" w16cid:durableId="683092361">
    <w:abstractNumId w:val="8"/>
  </w:num>
  <w:num w:numId="17" w16cid:durableId="342973261">
    <w:abstractNumId w:val="28"/>
  </w:num>
  <w:num w:numId="18" w16cid:durableId="1647008848">
    <w:abstractNumId w:val="21"/>
  </w:num>
  <w:num w:numId="19" w16cid:durableId="1125542556">
    <w:abstractNumId w:val="11"/>
  </w:num>
  <w:num w:numId="20" w16cid:durableId="741877538">
    <w:abstractNumId w:val="15"/>
  </w:num>
  <w:num w:numId="21" w16cid:durableId="239294406">
    <w:abstractNumId w:val="25"/>
  </w:num>
  <w:num w:numId="22" w16cid:durableId="343434391">
    <w:abstractNumId w:val="0"/>
  </w:num>
  <w:num w:numId="23" w16cid:durableId="1104032520">
    <w:abstractNumId w:val="12"/>
  </w:num>
  <w:num w:numId="24" w16cid:durableId="1977031327">
    <w:abstractNumId w:val="9"/>
  </w:num>
  <w:num w:numId="25" w16cid:durableId="209731373">
    <w:abstractNumId w:val="27"/>
  </w:num>
  <w:num w:numId="26" w16cid:durableId="1449815286">
    <w:abstractNumId w:val="24"/>
  </w:num>
  <w:num w:numId="27" w16cid:durableId="2012902551">
    <w:abstractNumId w:val="16"/>
  </w:num>
  <w:num w:numId="28" w16cid:durableId="96800249">
    <w:abstractNumId w:val="18"/>
  </w:num>
  <w:num w:numId="29" w16cid:durableId="943801052">
    <w:abstractNumId w:val="6"/>
  </w:num>
  <w:num w:numId="30" w16cid:durableId="1030303754">
    <w:abstractNumId w:val="23"/>
  </w:num>
  <w:num w:numId="31" w16cid:durableId="97938119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jAxM7YwtjQxsTRV0lEKTi0uzszPAykwqQUAAXA+xiwAAAA="/>
  </w:docVars>
  <w:rsids>
    <w:rsidRoot w:val="002B2D1F"/>
    <w:rsid w:val="002B2D1F"/>
    <w:rsid w:val="00380232"/>
    <w:rsid w:val="00646786"/>
    <w:rsid w:val="006E5F54"/>
    <w:rsid w:val="00CD41F5"/>
    <w:rsid w:val="00F46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F90B1"/>
  <w15:chartTrackingRefBased/>
  <w15:docId w15:val="{899B6AF1-2DB5-4BF6-8187-4414CAE44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D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2B2D1F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B2D1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B2D1F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B2D1F"/>
    <w:rPr>
      <w:rFonts w:ascii="Calibri" w:hAnsi="Calibri" w:cs="Calibri"/>
      <w:noProof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B2D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2D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2D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2D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2D1F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2B2D1F"/>
  </w:style>
  <w:style w:type="character" w:customStyle="1" w:styleId="eop">
    <w:name w:val="eop"/>
    <w:basedOn w:val="DefaultParagraphFont"/>
    <w:rsid w:val="002B2D1F"/>
  </w:style>
  <w:style w:type="paragraph" w:customStyle="1" w:styleId="paragraph">
    <w:name w:val="paragraph"/>
    <w:basedOn w:val="Normal"/>
    <w:rsid w:val="002B2D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2B2D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B2D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Emphasis">
    <w:name w:val="Emphasis"/>
    <w:basedOn w:val="DefaultParagraphFont"/>
    <w:uiPriority w:val="20"/>
    <w:qFormat/>
    <w:rsid w:val="002B2D1F"/>
    <w:rPr>
      <w:i/>
      <w:iCs/>
    </w:rPr>
  </w:style>
  <w:style w:type="paragraph" w:styleId="ListParagraph">
    <w:name w:val="List Paragraph"/>
    <w:basedOn w:val="Normal"/>
    <w:uiPriority w:val="34"/>
    <w:qFormat/>
    <w:rsid w:val="002B2D1F"/>
    <w:pPr>
      <w:ind w:left="720"/>
      <w:contextualSpacing/>
    </w:pPr>
  </w:style>
  <w:style w:type="character" w:customStyle="1" w:styleId="ref-journal">
    <w:name w:val="ref-journal"/>
    <w:basedOn w:val="DefaultParagraphFont"/>
    <w:rsid w:val="002B2D1F"/>
  </w:style>
  <w:style w:type="character" w:customStyle="1" w:styleId="ref-title">
    <w:name w:val="ref-title"/>
    <w:basedOn w:val="DefaultParagraphFont"/>
    <w:rsid w:val="002B2D1F"/>
  </w:style>
  <w:style w:type="character" w:customStyle="1" w:styleId="ref-vol">
    <w:name w:val="ref-vol"/>
    <w:basedOn w:val="DefaultParagraphFont"/>
    <w:rsid w:val="002B2D1F"/>
  </w:style>
  <w:style w:type="paragraph" w:styleId="Header">
    <w:name w:val="header"/>
    <w:basedOn w:val="Normal"/>
    <w:link w:val="HeaderChar"/>
    <w:uiPriority w:val="99"/>
    <w:unhideWhenUsed/>
    <w:rsid w:val="002B2D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D1F"/>
  </w:style>
  <w:style w:type="paragraph" w:styleId="Footer">
    <w:name w:val="footer"/>
    <w:basedOn w:val="Normal"/>
    <w:link w:val="FooterChar"/>
    <w:uiPriority w:val="99"/>
    <w:unhideWhenUsed/>
    <w:rsid w:val="002B2D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D1F"/>
  </w:style>
  <w:style w:type="paragraph" w:styleId="Revision">
    <w:name w:val="Revision"/>
    <w:hidden/>
    <w:uiPriority w:val="99"/>
    <w:semiHidden/>
    <w:rsid w:val="002B2D1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B2D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2D1F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unhideWhenUsed/>
    <w:rsid w:val="002B2D1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B2D1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B2D1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B2D1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B2D1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B2D1F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B2D1F"/>
    <w:rPr>
      <w:color w:val="954F72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2B2D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5</Pages>
  <Words>1446</Words>
  <Characters>8247</Characters>
  <Application>Microsoft Office Word</Application>
  <DocSecurity>0</DocSecurity>
  <Lines>68</Lines>
  <Paragraphs>19</Paragraphs>
  <ScaleCrop>false</ScaleCrop>
  <Company/>
  <LinksUpToDate>false</LinksUpToDate>
  <CharactersWithSpaces>9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IE FRASER</dc:creator>
  <cp:keywords/>
  <dc:description/>
  <cp:lastModifiedBy>KYLIE FRASER</cp:lastModifiedBy>
  <cp:revision>4</cp:revision>
  <dcterms:created xsi:type="dcterms:W3CDTF">2023-05-12T09:57:00Z</dcterms:created>
  <dcterms:modified xsi:type="dcterms:W3CDTF">2023-09-28T08:52:00Z</dcterms:modified>
</cp:coreProperties>
</file>